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467950" w14:textId="5010837C" w:rsidR="008868F2" w:rsidRDefault="008868F2" w:rsidP="009E17DA">
      <w:pPr>
        <w:spacing w:after="0"/>
        <w:rPr>
          <w:rFonts w:asciiTheme="minorHAnsi" w:hAnsiTheme="minorHAnsi" w:cstheme="minorHAnsi"/>
          <w:sz w:val="8"/>
          <w:szCs w:val="8"/>
        </w:rPr>
      </w:pPr>
      <w:r w:rsidRPr="008A62F4">
        <w:rPr>
          <w:rFonts w:ascii="Times New Roman" w:hAnsi="Times New Roman" w:cs="Times New Roman"/>
          <w:noProof/>
          <w:sz w:val="10"/>
          <w:szCs w:val="10"/>
        </w:rPr>
        <w:drawing>
          <wp:anchor distT="0" distB="0" distL="114300" distR="114300" simplePos="0" relativeHeight="251668480" behindDoc="1" locked="0" layoutInCell="1" allowOverlap="1" wp14:anchorId="22FA734F" wp14:editId="07DB1236">
            <wp:simplePos x="0" y="0"/>
            <wp:positionH relativeFrom="page">
              <wp:posOffset>8409940</wp:posOffset>
            </wp:positionH>
            <wp:positionV relativeFrom="paragraph">
              <wp:posOffset>-285750</wp:posOffset>
            </wp:positionV>
            <wp:extent cx="739140" cy="858520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140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A646E72" wp14:editId="4CE19C83">
                <wp:simplePos x="0" y="0"/>
                <wp:positionH relativeFrom="page">
                  <wp:align>right</wp:align>
                </wp:positionH>
                <wp:positionV relativeFrom="paragraph">
                  <wp:posOffset>-608965</wp:posOffset>
                </wp:positionV>
                <wp:extent cx="2723215" cy="294640"/>
                <wp:effectExtent l="0" t="0" r="0" b="0"/>
                <wp:wrapNone/>
                <wp:docPr id="11077236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3215" cy="294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2ACFD2" w14:textId="78309486" w:rsidR="00AC1FA5" w:rsidRPr="008125F7" w:rsidRDefault="00AC1FA5" w:rsidP="00AC1FA5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 xml:space="preserve">Microsoft Azure AZ-900, </w:t>
                            </w:r>
                            <w:r w:rsidR="009F2A2F"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 xml:space="preserve">Azure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>AZ-204 Certified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46E72" id="Rectangle 1" o:spid="_x0000_s1026" style="position:absolute;margin-left:163.25pt;margin-top:-47.95pt;width:214.45pt;height:23.2pt;z-index:2516869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" filled="f" stroked="f">
                <v:textbox inset="0,0,0,0">
                  <w:txbxContent>
                    <w:p w14:paraId="432ACFD2" w14:textId="78309486" w:rsidR="00AC1FA5" w:rsidRPr="008125F7" w:rsidRDefault="00AC1FA5" w:rsidP="00AC1FA5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 xml:space="preserve">Microsoft Azure AZ-900, </w:t>
                      </w:r>
                      <w:r w:rsidR="009F2A2F"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 xml:space="preserve">Azure 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>AZ-204 Certified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E975817" w14:textId="4FB92937" w:rsidR="008868F2" w:rsidRDefault="008868F2" w:rsidP="009E17DA">
      <w:pPr>
        <w:spacing w:after="0"/>
        <w:rPr>
          <w:rFonts w:asciiTheme="minorHAnsi" w:hAnsiTheme="minorHAnsi" w:cstheme="minorHAnsi"/>
          <w:sz w:val="8"/>
          <w:szCs w:val="8"/>
        </w:rPr>
      </w:pPr>
    </w:p>
    <w:p w14:paraId="5201F586" w14:textId="056F792A" w:rsid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 w:rsidRPr="008125F7">
        <w:rPr>
          <w:rFonts w:asciiTheme="minorHAnsi" w:hAnsiTheme="minorHAnsi" w:cs="Arial"/>
          <w:noProof/>
          <w:color w:val="auto"/>
          <w:spacing w:val="1"/>
          <w:w w:val="110"/>
          <w:sz w:val="20"/>
          <w:szCs w:val="24"/>
        </w:rPr>
        <w:drawing>
          <wp:anchor distT="0" distB="0" distL="114300" distR="114300" simplePos="0" relativeHeight="251676672" behindDoc="0" locked="0" layoutInCell="1" allowOverlap="1" wp14:anchorId="2EA89395" wp14:editId="1D7B43FE">
            <wp:simplePos x="0" y="0"/>
            <wp:positionH relativeFrom="column">
              <wp:posOffset>6229350</wp:posOffset>
            </wp:positionH>
            <wp:positionV relativeFrom="paragraph">
              <wp:posOffset>114300</wp:posOffset>
            </wp:positionV>
            <wp:extent cx="95331" cy="16002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31" cy="160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868F2">
        <w:rPr>
          <w:rFonts w:ascii="Century" w:hAnsi="Century" w:cstheme="minorHAnsi"/>
          <w:color w:val="475D67"/>
          <w:sz w:val="36"/>
          <w:szCs w:val="36"/>
        </w:rPr>
        <w:t>Senior Consultant, EY</w:t>
      </w:r>
      <w:r w:rsidRPr="008868F2">
        <w:rPr>
          <w:rFonts w:asciiTheme="minorHAnsi" w:hAnsiTheme="minorHAnsi" w:cstheme="minorHAnsi"/>
          <w:color w:val="475D67"/>
          <w:sz w:val="36"/>
          <w:szCs w:val="36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>- +91 7022696667</w:t>
      </w:r>
    </w:p>
    <w:p w14:paraId="303500E7" w14:textId="208806D8" w:rsidR="008868F2" w:rsidRDefault="00916207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 w:rsidRPr="008125F7">
        <w:rPr>
          <w:rFonts w:asciiTheme="minorHAnsi" w:hAnsiTheme="minorHAnsi" w:cs="Arial"/>
          <w:noProof/>
          <w:color w:val="auto"/>
          <w:spacing w:val="1"/>
          <w:w w:val="110"/>
          <w:sz w:val="20"/>
          <w:szCs w:val="24"/>
        </w:rPr>
        <w:drawing>
          <wp:anchor distT="0" distB="0" distL="114300" distR="114300" simplePos="0" relativeHeight="251674624" behindDoc="0" locked="0" layoutInCell="1" allowOverlap="1" wp14:anchorId="76106565" wp14:editId="3A76F599">
            <wp:simplePos x="0" y="0"/>
            <wp:positionH relativeFrom="margin">
              <wp:posOffset>6216651</wp:posOffset>
            </wp:positionH>
            <wp:positionV relativeFrom="paragraph">
              <wp:posOffset>41742</wp:posOffset>
            </wp:positionV>
            <wp:extent cx="120650" cy="111928"/>
            <wp:effectExtent l="0" t="0" r="0" b="254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41" cy="112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>- vsnehi@outlook.com</w:t>
      </w:r>
    </w:p>
    <w:p w14:paraId="7C7074FB" w14:textId="52731FFD" w:rsid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color w:val="475D67"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2CC5E68C" wp14:editId="7C1F3175">
            <wp:simplePos x="0" y="0"/>
            <wp:positionH relativeFrom="column">
              <wp:posOffset>6229350</wp:posOffset>
            </wp:positionH>
            <wp:positionV relativeFrom="paragraph">
              <wp:posOffset>34925</wp:posOffset>
            </wp:positionV>
            <wp:extent cx="114300" cy="114300"/>
            <wp:effectExtent l="0" t="0" r="0" b="0"/>
            <wp:wrapNone/>
            <wp:docPr id="584347040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347040" name="Picture 4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 xml:space="preserve">- </w:t>
      </w:r>
      <w:hyperlink r:id="rId15" w:history="1">
        <w:proofErr w:type="spellStart"/>
        <w:r w:rsidRPr="005571CC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vsnehi</w:t>
        </w:r>
        <w:proofErr w:type="spellEnd"/>
      </w:hyperlink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</w:t>
      </w:r>
      <w:proofErr w:type="gramStart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( </w:t>
      </w:r>
      <w:proofErr w:type="spellStart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>Github</w:t>
      </w:r>
      <w:proofErr w:type="spellEnd"/>
      <w:proofErr w:type="gramEnd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)</w:t>
      </w:r>
    </w:p>
    <w:p w14:paraId="0144C3F0" w14:textId="259F0062" w:rsidR="008868F2" w:rsidRDefault="00916207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 w:rsidRPr="003D4989">
        <w:rPr>
          <w:noProof/>
          <w:color w:val="auto"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462AFD30" wp14:editId="4777BC1D">
            <wp:simplePos x="0" y="0"/>
            <wp:positionH relativeFrom="column">
              <wp:posOffset>6206490</wp:posOffset>
            </wp:positionH>
            <wp:positionV relativeFrom="paragraph">
              <wp:posOffset>7620</wp:posOffset>
            </wp:positionV>
            <wp:extent cx="142875" cy="142875"/>
            <wp:effectExtent l="0" t="0" r="9525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 xml:space="preserve">- </w:t>
      </w:r>
      <w:hyperlink r:id="rId18" w:history="1">
        <w:r w:rsidR="008868F2" w:rsidRPr="005571CC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vikramsnehi</w:t>
        </w:r>
      </w:hyperlink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</w:t>
      </w:r>
      <w:proofErr w:type="gramStart"/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( </w:t>
      </w:r>
      <w:proofErr w:type="spellStart"/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>Linkedin</w:t>
      </w:r>
      <w:proofErr w:type="spellEnd"/>
      <w:proofErr w:type="gramEnd"/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)</w:t>
      </w:r>
    </w:p>
    <w:p w14:paraId="34AAA8B4" w14:textId="292B73F0" w:rsidR="00447E35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>- snehi.in/vikram (portfolio)</w:t>
      </w:r>
    </w:p>
    <w:p w14:paraId="7A080209" w14:textId="77777777" w:rsidR="00916207" w:rsidRPr="00916207" w:rsidRDefault="00916207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6"/>
          <w:szCs w:val="6"/>
        </w:rPr>
      </w:pPr>
    </w:p>
    <w:p w14:paraId="282AD10D" w14:textId="77777777" w:rsidR="00916207" w:rsidRPr="00916207" w:rsidRDefault="00916207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"/>
          <w:szCs w:val="2"/>
        </w:rPr>
      </w:pPr>
    </w:p>
    <w:p w14:paraId="2DA3D18B" w14:textId="7F667ECF" w:rsidR="00916207" w:rsidRPr="008868F2" w:rsidRDefault="00D16CC8" w:rsidP="00916207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>7</w:t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>+</w:t>
      </w:r>
      <w:r w:rsidR="00916207" w:rsidRPr="008125F7"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Years</w:t>
      </w:r>
      <w:r w:rsidR="00916207" w:rsidRPr="008125F7">
        <w:rPr>
          <w:rFonts w:asciiTheme="minorHAnsi" w:hAnsiTheme="minorHAnsi" w:cstheme="minorHAnsi"/>
          <w:color w:val="475D67"/>
          <w:sz w:val="18"/>
          <w:szCs w:val="18"/>
        </w:rPr>
        <w:t xml:space="preserve"> </w:t>
      </w:r>
      <w:r w:rsidR="00916207" w:rsidRPr="008022F6">
        <w:rPr>
          <w:rFonts w:asciiTheme="minorHAnsi" w:hAnsiTheme="minorHAnsi" w:cstheme="minorHAnsi"/>
          <w:sz w:val="18"/>
          <w:szCs w:val="18"/>
        </w:rPr>
        <w:t xml:space="preserve">of experience </w:t>
      </w:r>
      <w:r w:rsidR="00916207">
        <w:rPr>
          <w:rFonts w:asciiTheme="minorHAnsi" w:hAnsiTheme="minorHAnsi" w:cstheme="minorHAnsi"/>
          <w:sz w:val="18"/>
          <w:szCs w:val="18"/>
        </w:rPr>
        <w:t xml:space="preserve">in </w:t>
      </w:r>
      <w:r w:rsidR="00916207" w:rsidRPr="002769FF">
        <w:rPr>
          <w:rFonts w:asciiTheme="minorHAnsi" w:hAnsiTheme="minorHAnsi" w:cstheme="minorHAnsi"/>
          <w:b/>
          <w:bCs/>
          <w:sz w:val="18"/>
          <w:szCs w:val="18"/>
        </w:rPr>
        <w:t>Designing, Developing</w:t>
      </w:r>
      <w:r w:rsidR="00916207" w:rsidRPr="002769FF">
        <w:rPr>
          <w:rFonts w:asciiTheme="minorHAnsi" w:hAnsiTheme="minorHAnsi" w:cstheme="minorHAnsi"/>
          <w:color w:val="262626" w:themeColor="text1" w:themeTint="D9"/>
          <w:sz w:val="18"/>
          <w:szCs w:val="18"/>
        </w:rPr>
        <w:t xml:space="preserve"> </w:t>
      </w:r>
      <w:r w:rsidR="00916207">
        <w:rPr>
          <w:rFonts w:asciiTheme="minorHAnsi" w:hAnsiTheme="minorHAnsi" w:cstheme="minorHAnsi"/>
          <w:sz w:val="18"/>
          <w:szCs w:val="18"/>
        </w:rPr>
        <w:t xml:space="preserve">and </w:t>
      </w:r>
      <w:r w:rsidR="00916207" w:rsidRPr="002769FF">
        <w:rPr>
          <w:rFonts w:asciiTheme="minorHAnsi" w:hAnsiTheme="minorHAnsi" w:cstheme="minorHAnsi"/>
          <w:b/>
          <w:bCs/>
          <w:sz w:val="18"/>
          <w:szCs w:val="18"/>
        </w:rPr>
        <w:t xml:space="preserve">Delivering </w:t>
      </w:r>
      <w:r w:rsidR="00916207" w:rsidRPr="008022F6">
        <w:rPr>
          <w:rFonts w:asciiTheme="minorHAnsi" w:hAnsiTheme="minorHAnsi" w:cstheme="minorHAnsi"/>
          <w:sz w:val="18"/>
          <w:szCs w:val="18"/>
        </w:rPr>
        <w:t xml:space="preserve">of </w:t>
      </w:r>
      <w:r w:rsidR="00916207" w:rsidRPr="008022F6">
        <w:rPr>
          <w:rFonts w:asciiTheme="minorHAnsi" w:hAnsiTheme="minorHAnsi" w:cstheme="minorHAnsi"/>
          <w:b/>
          <w:bCs/>
          <w:sz w:val="18"/>
          <w:szCs w:val="18"/>
        </w:rPr>
        <w:t>multi-tier applications</w:t>
      </w:r>
      <w:r w:rsidR="00916207" w:rsidRPr="008022F6">
        <w:rPr>
          <w:rFonts w:asciiTheme="minorHAnsi" w:hAnsiTheme="minorHAnsi" w:cstheme="minorHAnsi"/>
          <w:sz w:val="18"/>
          <w:szCs w:val="18"/>
        </w:rPr>
        <w:t xml:space="preserve"> using web-based technologies lik</w:t>
      </w:r>
      <w:r w:rsidR="00916207">
        <w:rPr>
          <w:rFonts w:asciiTheme="minorHAnsi" w:hAnsiTheme="minorHAnsi" w:cstheme="minorHAnsi"/>
          <w:sz w:val="18"/>
          <w:szCs w:val="18"/>
        </w:rPr>
        <w:t>e ASP.NET, .NET Core, MVC, C# and .NET Core API PowerApps W</w:t>
      </w:r>
      <w:r w:rsidR="00916207" w:rsidRPr="008022F6">
        <w:rPr>
          <w:rFonts w:asciiTheme="minorHAnsi" w:hAnsiTheme="minorHAnsi" w:cstheme="minorHAnsi"/>
          <w:sz w:val="18"/>
          <w:szCs w:val="18"/>
        </w:rPr>
        <w:t xml:space="preserve">ith extensive knowledge of </w:t>
      </w:r>
      <w:r w:rsidR="00916207" w:rsidRPr="002769FF">
        <w:rPr>
          <w:rFonts w:asciiTheme="minorHAnsi" w:hAnsiTheme="minorHAnsi" w:cstheme="minorHAnsi"/>
          <w:b/>
          <w:bCs/>
          <w:sz w:val="18"/>
          <w:szCs w:val="18"/>
        </w:rPr>
        <w:t>Data Structure</w:t>
      </w:r>
      <w:r w:rsidR="00916207">
        <w:rPr>
          <w:rFonts w:asciiTheme="minorHAnsi" w:hAnsiTheme="minorHAnsi" w:cstheme="minorHAnsi"/>
          <w:sz w:val="18"/>
          <w:szCs w:val="18"/>
        </w:rPr>
        <w:t xml:space="preserve"> and </w:t>
      </w:r>
      <w:r w:rsidR="00916207" w:rsidRPr="008022F6">
        <w:rPr>
          <w:rFonts w:asciiTheme="minorHAnsi" w:hAnsiTheme="minorHAnsi" w:cstheme="minorHAnsi"/>
          <w:sz w:val="18"/>
          <w:szCs w:val="18"/>
        </w:rPr>
        <w:t xml:space="preserve">C# including </w:t>
      </w:r>
      <w:r w:rsidR="00916207" w:rsidRPr="008022F6">
        <w:rPr>
          <w:rFonts w:asciiTheme="minorHAnsi" w:hAnsiTheme="minorHAnsi" w:cstheme="minorHAnsi"/>
          <w:b/>
          <w:bCs/>
          <w:sz w:val="18"/>
          <w:szCs w:val="18"/>
        </w:rPr>
        <w:t>Collection</w:t>
      </w:r>
      <w:r w:rsidR="00916207" w:rsidRPr="008022F6">
        <w:rPr>
          <w:rFonts w:asciiTheme="minorHAnsi" w:hAnsiTheme="minorHAnsi" w:cstheme="minorHAnsi"/>
          <w:sz w:val="18"/>
          <w:szCs w:val="18"/>
        </w:rPr>
        <w:t xml:space="preserve">, </w:t>
      </w:r>
      <w:r w:rsidR="00916207" w:rsidRPr="008022F6">
        <w:rPr>
          <w:rFonts w:asciiTheme="minorHAnsi" w:hAnsiTheme="minorHAnsi" w:cstheme="minorHAnsi"/>
          <w:b/>
          <w:bCs/>
          <w:sz w:val="18"/>
          <w:szCs w:val="18"/>
        </w:rPr>
        <w:t>Threading</w:t>
      </w:r>
      <w:r w:rsidR="00916207">
        <w:rPr>
          <w:rFonts w:asciiTheme="minorHAnsi" w:hAnsiTheme="minorHAnsi" w:cstheme="minorHAnsi"/>
          <w:sz w:val="18"/>
          <w:szCs w:val="18"/>
        </w:rPr>
        <w:t>.</w:t>
      </w:r>
    </w:p>
    <w:p w14:paraId="38339339" w14:textId="77777777" w:rsidR="00916207" w:rsidRDefault="00916207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0"/>
        <w:gridCol w:w="6560"/>
      </w:tblGrid>
      <w:tr w:rsidR="00916207" w14:paraId="6A7DF3BB" w14:textId="77777777" w:rsidTr="00916207">
        <w:tc>
          <w:tcPr>
            <w:tcW w:w="6560" w:type="dxa"/>
          </w:tcPr>
          <w:p w14:paraId="5581DAF1" w14:textId="77777777" w:rsidR="00916207" w:rsidRPr="00916207" w:rsidRDefault="00916207" w:rsidP="00916207">
            <w:pPr>
              <w:pStyle w:val="Heading3"/>
              <w:spacing w:after="40"/>
              <w:ind w:left="0" w:firstLine="0"/>
              <w:rPr>
                <w:rFonts w:asciiTheme="minorHAnsi" w:eastAsiaTheme="majorEastAsia" w:hAnsiTheme="minorHAnsi" w:cstheme="minorHAnsi"/>
                <w:b/>
                <w:bCs/>
                <w:color w:val="auto"/>
                <w:sz w:val="18"/>
                <w:szCs w:val="16"/>
                <w:lang w:val="en-US" w:eastAsia="en-US"/>
              </w:rPr>
            </w:pPr>
            <w:r>
              <w:rPr>
                <w:rFonts w:asciiTheme="minorHAnsi" w:eastAsiaTheme="majorEastAsia" w:hAnsiTheme="minorHAnsi" w:cstheme="minorHAnsi"/>
                <w:b/>
                <w:bCs/>
                <w:color w:val="auto"/>
                <w:sz w:val="28"/>
                <w:szCs w:val="24"/>
                <w:lang w:val="en-US" w:eastAsia="en-US"/>
              </w:rPr>
              <w:t xml:space="preserve">  </w:t>
            </w:r>
          </w:p>
          <w:p w14:paraId="349FEDC3" w14:textId="0DC18E6E" w:rsidR="00916207" w:rsidRPr="00916207" w:rsidRDefault="00916207" w:rsidP="00916207">
            <w:pPr>
              <w:pStyle w:val="Heading3"/>
              <w:spacing w:after="40"/>
              <w:ind w:left="0" w:firstLine="0"/>
              <w:rPr>
                <w:rFonts w:asciiTheme="minorHAnsi" w:eastAsiaTheme="majorEastAsia" w:hAnsiTheme="minorHAnsi" w:cstheme="minorHAnsi"/>
                <w:b/>
                <w:bCs/>
                <w:color w:val="auto"/>
                <w:sz w:val="28"/>
                <w:szCs w:val="24"/>
                <w:lang w:val="en-US" w:eastAsia="en-US"/>
              </w:rPr>
            </w:pPr>
            <w:r w:rsidRPr="00916207">
              <w:rPr>
                <w:rFonts w:asciiTheme="minorHAnsi" w:eastAsiaTheme="majorEastAsia" w:hAnsiTheme="minorHAnsi" w:cstheme="minorHAnsi"/>
                <w:b/>
                <w:bCs/>
                <w:color w:val="auto"/>
                <w:sz w:val="28"/>
                <w:szCs w:val="24"/>
                <w:lang w:val="en-US" w:eastAsia="en-US"/>
              </w:rPr>
              <w:t>WORK EXPERIENCE</w:t>
            </w:r>
          </w:p>
        </w:tc>
        <w:tc>
          <w:tcPr>
            <w:tcW w:w="6560" w:type="dxa"/>
          </w:tcPr>
          <w:p w14:paraId="66FCF86E" w14:textId="77777777" w:rsidR="00916207" w:rsidRPr="00916207" w:rsidRDefault="00916207" w:rsidP="008868F2">
            <w:pPr>
              <w:rPr>
                <w:sz w:val="18"/>
                <w:szCs w:val="18"/>
              </w:rPr>
            </w:pPr>
            <w:r>
              <w:t xml:space="preserve">   </w:t>
            </w:r>
          </w:p>
          <w:p w14:paraId="76710FF4" w14:textId="71B9263D" w:rsidR="00916207" w:rsidRDefault="00916207" w:rsidP="008868F2">
            <w:pPr>
              <w:rPr>
                <w:rFonts w:asciiTheme="minorHAnsi" w:hAnsiTheme="minorHAnsi" w:cstheme="minorHAnsi"/>
                <w:b/>
                <w:bCs/>
                <w:color w:val="475D67"/>
                <w:sz w:val="24"/>
                <w:szCs w:val="24"/>
              </w:rPr>
            </w:pPr>
            <w:r>
              <w:t xml:space="preserve"> </w:t>
            </w:r>
            <w:r>
              <w:rPr>
                <w:rFonts w:asciiTheme="minorHAnsi" w:eastAsiaTheme="majorEastAsia" w:hAnsiTheme="minorHAnsi" w:cstheme="minorHAnsi"/>
                <w:noProof/>
                <w:color w:val="auto"/>
                <w:sz w:val="28"/>
                <w:szCs w:val="24"/>
                <w:lang w:val="en-US" w:eastAsia="en-US"/>
              </w:rPr>
              <mc:AlternateContent>
                <mc:Choice Requires="wpg">
                  <w:drawing>
                    <wp:inline distT="0" distB="0" distL="0" distR="0" wp14:anchorId="29A015F7" wp14:editId="7D776757">
                      <wp:extent cx="586740" cy="129540"/>
                      <wp:effectExtent l="0" t="0" r="3810" b="3810"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6740" cy="129540"/>
                                <a:chOff x="0" y="10"/>
                                <a:chExt cx="9167492" cy="674487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Picture 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20"/>
                                    </a:ext>
                                  </a:extLst>
                                </a:blip>
                                <a:srcRect t="17791" b="17791"/>
                                <a:stretch/>
                              </pic:blipFill>
                              <pic:spPr>
                                <a:xfrm>
                                  <a:off x="0" y="10"/>
                                  <a:ext cx="9167492" cy="64071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9" name="Text Box 9"/>
                              <wps:cNvSpPr txBox="1"/>
                              <wps:spPr>
                                <a:xfrm>
                                  <a:off x="0" y="6401351"/>
                                  <a:ext cx="9167492" cy="343537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6A45948" w14:textId="77777777" w:rsidR="00916207" w:rsidRPr="003D4989" w:rsidRDefault="00916207" w:rsidP="00916207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21" w:history="1">
                                      <w:r w:rsidRPr="003D498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Pr="003D4989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22" w:history="1">
                                      <w:r w:rsidRPr="003D498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A015F7" id="Group 10" o:spid="_x0000_s1027" style="width:46.2pt;height:10.2pt;mso-position-horizontal-relative:char;mso-position-vertical-relative:line" coordorigin="" coordsize="91674,674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">
                      <v:shape id="Picture 7" o:spid="_x0000_s1028" type="#_x0000_t75" style="position:absolute;width:91674;height:640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">
                        <v:imagedata r:id="rId23" o:title="" croptop="11660f" cropbottom="11660f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9" o:spid="_x0000_s1029" type="#_x0000_t202" style="position:absolute;top:64013;width:91674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      <v:textbox>
                          <w:txbxContent>
                            <w:p w14:paraId="46A45948" w14:textId="77777777" w:rsidR="00916207" w:rsidRPr="003D4989" w:rsidRDefault="00916207" w:rsidP="0091620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24" w:history="1">
                                <w:r w:rsidRPr="003D498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3D4989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25" w:history="1">
                                <w:r w:rsidRPr="003D498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</w:t>
                                </w:r>
                              </w:hyperlink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rFonts w:asciiTheme="minorHAnsi" w:eastAsiaTheme="majorEastAsia" w:hAnsiTheme="minorHAnsi" w:cstheme="minorHAnsi"/>
                <w:color w:val="auto"/>
                <w:sz w:val="28"/>
                <w:szCs w:val="24"/>
                <w:lang w:val="en-US" w:eastAsia="en-US"/>
              </w:rPr>
              <w:t xml:space="preserve"> </w:t>
            </w:r>
            <w:r w:rsidRPr="00916207">
              <w:rPr>
                <w:rFonts w:asciiTheme="minorHAnsi" w:eastAsiaTheme="majorEastAsia" w:hAnsiTheme="minorHAnsi" w:cstheme="minorHAnsi"/>
                <w:b/>
                <w:bCs/>
                <w:color w:val="auto"/>
                <w:sz w:val="28"/>
                <w:szCs w:val="24"/>
                <w:lang w:val="en-US" w:eastAsia="en-US"/>
              </w:rPr>
              <w:t>SKILLS</w:t>
            </w:r>
          </w:p>
        </w:tc>
      </w:tr>
      <w:tr w:rsidR="00916207" w14:paraId="6394B35F" w14:textId="77777777" w:rsidTr="00916207">
        <w:trPr>
          <w:trHeight w:val="14973"/>
        </w:trPr>
        <w:tc>
          <w:tcPr>
            <w:tcW w:w="6560" w:type="dxa"/>
          </w:tcPr>
          <w:p w14:paraId="1C315006" w14:textId="77777777" w:rsidR="00916207" w:rsidRP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sz w:val="14"/>
                <w:szCs w:val="12"/>
              </w:rPr>
            </w:pPr>
          </w:p>
          <w:p w14:paraId="6391A6A7" w14:textId="4EF3A601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roject: AEGIS                  </w:t>
            </w:r>
            <w:r w:rsidR="00C31633">
              <w:rPr>
                <w:rFonts w:asciiTheme="minorHAnsi" w:hAnsiTheme="minorHAnsi" w:cs="Arial"/>
              </w:rPr>
              <w:t xml:space="preserve">                    </w:t>
            </w:r>
            <w:r>
              <w:rPr>
                <w:rFonts w:asciiTheme="minorHAnsi" w:hAnsiTheme="minorHAnsi" w:cs="Arial"/>
              </w:rPr>
              <w:t xml:space="preserve"> .NET Full Stack &amp; Angular 17</w:t>
            </w:r>
          </w:p>
          <w:p w14:paraId="65B34D86" w14:textId="14D4E9C7" w:rsidR="00916207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8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/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4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–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current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</w:t>
            </w:r>
            <w:r>
              <w:rPr>
                <w:rFonts w:asciiTheme="minorHAnsi" w:hAnsiTheme="minorHAnsi" w:cs="Arial"/>
              </w:rPr>
              <w:t xml:space="preserve">EY India </w:t>
            </w:r>
          </w:p>
          <w:p w14:paraId="2AB20D5C" w14:textId="77777777" w:rsid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0BB749AF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</w:pPr>
            <w:r w:rsidRPr="001E2F8E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Successfully completed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two projects from scratch </w:t>
            </w:r>
            <w:r w:rsidRPr="001E2F8E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using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angular 17 and .NET API.</w:t>
            </w:r>
          </w:p>
          <w:p w14:paraId="11926816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Developed frontend </w:t>
            </w:r>
            <w:r w:rsidRPr="001E2F8E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using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Angular 17, RXJS Lifecycle library, HTML, CSS, and JavaScript</w:t>
            </w:r>
          </w:p>
          <w:p w14:paraId="38AFDF98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Implemented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authentication, authorization, and role-based access control. </w:t>
            </w:r>
          </w:p>
          <w:p w14:paraId="4E21AE9F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Worked with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Azure DevOp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setting up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CI/CD pipeline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for automated deployment. </w:t>
            </w:r>
          </w:p>
          <w:p w14:paraId="7D34F2E2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Designed and optimized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REST API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using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.NET Core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for efficient backend processing.</w:t>
            </w:r>
          </w:p>
          <w:p w14:paraId="7356C23B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Improved performance and scalability through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lazy loading, caching strategies, and code optimization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.</w:t>
            </w:r>
          </w:p>
          <w:p w14:paraId="626654A2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Collaborated in an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Agile-Scrum environment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ensuring timely delivery of high-quality solutions. </w:t>
            </w:r>
          </w:p>
          <w:p w14:paraId="1AE88DAA" w14:textId="77777777" w:rsidR="00C31633" w:rsidRPr="00C31633" w:rsidRDefault="00C31633" w:rsidP="00C31633">
            <w:pPr>
              <w:rPr>
                <w:sz w:val="10"/>
                <w:szCs w:val="10"/>
                <w:lang w:val="en-US" w:eastAsia="en-US"/>
              </w:rPr>
            </w:pPr>
          </w:p>
          <w:p w14:paraId="22E593F7" w14:textId="0337F5BE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roject: Microsoft, MyHorizon               </w:t>
            </w:r>
            <w:r w:rsidR="00C31633">
              <w:rPr>
                <w:rFonts w:asciiTheme="minorHAnsi" w:hAnsiTheme="minorHAnsi" w:cs="Arial"/>
              </w:rPr>
              <w:t xml:space="preserve">                   </w:t>
            </w:r>
            <w:r>
              <w:rPr>
                <w:rFonts w:asciiTheme="minorHAnsi" w:hAnsiTheme="minorHAnsi" w:cs="Arial"/>
              </w:rPr>
              <w:t>.NET Full Stack</w:t>
            </w:r>
          </w:p>
          <w:p w14:paraId="5C6A221A" w14:textId="53C7EA33" w:rsidR="00916207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10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/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–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8/2024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Capgemini India </w:t>
            </w:r>
          </w:p>
          <w:p w14:paraId="6EAB2233" w14:textId="77777777" w:rsid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364BE7CD" w14:textId="77777777" w:rsidR="00916207" w:rsidRPr="0069097A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Developed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MyHorizon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a model driven app, from scratch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.</w:t>
            </w:r>
          </w:p>
          <w:p w14:paraId="19088542" w14:textId="77777777" w:rsidR="00916207" w:rsidRPr="00931F81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Worked 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with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PowerApps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931F81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Dynamic 365,</w:t>
            </w:r>
            <w:r w:rsidRPr="00931F81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H</w:t>
            </w:r>
            <w:r>
              <w:rPr>
                <w:color w:val="404040" w:themeColor="text1" w:themeTint="BF"/>
                <w:sz w:val="18"/>
                <w:szCs w:val="18"/>
              </w:rPr>
              <w:t>TML, CSS, JavaScript</w:t>
            </w:r>
          </w:p>
          <w:p w14:paraId="76ECEA06" w14:textId="77777777" w:rsidR="00916207" w:rsidRPr="0069097A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Developed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backend using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69097A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C# .NET Core Web API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1E2F8E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and frontend with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Angular 18 (Node.js, JavaScript)</w:t>
            </w:r>
          </w:p>
          <w:p w14:paraId="79DAD918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Utilized 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Azure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,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GIT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69097A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Json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69097A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REST API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, XML, SQL, Stored Procedures (SP), NodeJS.</w:t>
            </w:r>
          </w:p>
          <w:p w14:paraId="6832B9B1" w14:textId="77777777" w:rsidR="00C31633" w:rsidRPr="00C31633" w:rsidRDefault="00C31633" w:rsidP="00C31633">
            <w:pPr>
              <w:rPr>
                <w:sz w:val="10"/>
                <w:szCs w:val="10"/>
                <w:lang w:val="en-US" w:eastAsia="en-US"/>
              </w:rPr>
            </w:pPr>
          </w:p>
          <w:p w14:paraId="5BC763BB" w14:textId="77777777" w:rsidR="00916207" w:rsidRPr="004F03D6" w:rsidRDefault="00916207" w:rsidP="00916207">
            <w:pPr>
              <w:rPr>
                <w:sz w:val="2"/>
                <w:szCs w:val="2"/>
                <w:lang w:val="en-US" w:eastAsia="en-US"/>
              </w:rPr>
            </w:pPr>
          </w:p>
          <w:p w14:paraId="0B49DA13" w14:textId="73C25E4E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roject: SEI, Homepage                           </w:t>
            </w:r>
            <w:r w:rsidR="00C31633">
              <w:rPr>
                <w:rFonts w:asciiTheme="minorHAnsi" w:hAnsiTheme="minorHAnsi" w:cs="Arial"/>
              </w:rPr>
              <w:t xml:space="preserve">                  </w:t>
            </w:r>
            <w:r>
              <w:rPr>
                <w:rFonts w:asciiTheme="minorHAnsi" w:hAnsiTheme="minorHAnsi" w:cs="Arial"/>
              </w:rPr>
              <w:t xml:space="preserve"> </w:t>
            </w:r>
            <w:r w:rsidR="00C31633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>.NET Full Stack</w:t>
            </w:r>
          </w:p>
          <w:p w14:paraId="2B3FB5EA" w14:textId="67B6B18C" w:rsidR="00916207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2/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–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9/2023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         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Capgemini India </w:t>
            </w:r>
          </w:p>
          <w:p w14:paraId="46328F86" w14:textId="77777777" w:rsid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1CB8E664" w14:textId="77777777" w:rsidR="00916207" w:rsidRPr="00D757C8" w:rsidRDefault="00916207" w:rsidP="00EF4A5D">
            <w:pPr>
              <w:jc w:val="both"/>
              <w:rPr>
                <w:sz w:val="6"/>
                <w:szCs w:val="6"/>
              </w:rPr>
            </w:pPr>
          </w:p>
          <w:p w14:paraId="7C6B5494" w14:textId="77777777" w:rsidR="00916207" w:rsidRPr="004F03D6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Developed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SEI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HomePage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Application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from scratch.</w:t>
            </w:r>
          </w:p>
          <w:p w14:paraId="3C98B231" w14:textId="77777777" w:rsidR="00916207" w:rsidRPr="004F03D6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Built UI using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Angular 13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Services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Component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Module, IDS Component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and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HighChart.j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.</w:t>
            </w:r>
          </w:p>
          <w:p w14:paraId="48F8E887" w14:textId="77777777" w:rsidR="00916207" w:rsidRPr="004F03D6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Worked on </w:t>
            </w:r>
            <w:r w:rsidRPr="00A0353D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Microservice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Web API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, Design Pattern, H</w:t>
            </w:r>
            <w:r>
              <w:rPr>
                <w:color w:val="404040" w:themeColor="text1" w:themeTint="BF"/>
                <w:sz w:val="18"/>
                <w:szCs w:val="18"/>
              </w:rPr>
              <w:t>TML, CSS, JavaScript</w:t>
            </w:r>
          </w:p>
          <w:p w14:paraId="0FFD5E02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Utilized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Postman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swagger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Json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REST API, 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SQL, SP, NodeJS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.</w:t>
            </w:r>
          </w:p>
          <w:p w14:paraId="36A99B66" w14:textId="77777777" w:rsidR="00C31633" w:rsidRPr="00C31633" w:rsidRDefault="00C31633" w:rsidP="00C31633">
            <w:pPr>
              <w:rPr>
                <w:sz w:val="10"/>
                <w:szCs w:val="10"/>
                <w:lang w:val="en-US" w:eastAsia="en-US"/>
              </w:rPr>
            </w:pPr>
          </w:p>
          <w:p w14:paraId="060C39D6" w14:textId="77777777" w:rsidR="00916207" w:rsidRPr="004F03D6" w:rsidRDefault="00916207" w:rsidP="00916207">
            <w:pPr>
              <w:rPr>
                <w:sz w:val="2"/>
                <w:szCs w:val="2"/>
                <w:lang w:val="en-US" w:eastAsia="en-US"/>
              </w:rPr>
            </w:pPr>
          </w:p>
          <w:p w14:paraId="1E1388AE" w14:textId="3A4C372D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roject: Table Games                                </w:t>
            </w:r>
            <w:r w:rsidR="00C31633">
              <w:rPr>
                <w:rFonts w:asciiTheme="minorHAnsi" w:hAnsiTheme="minorHAnsi" w:cs="Arial"/>
              </w:rPr>
              <w:t xml:space="preserve">                   </w:t>
            </w:r>
            <w:r>
              <w:rPr>
                <w:rFonts w:asciiTheme="minorHAnsi" w:hAnsiTheme="minorHAnsi" w:cs="Arial"/>
              </w:rPr>
              <w:t>.NET Full Stack</w:t>
            </w:r>
          </w:p>
          <w:p w14:paraId="6E6F4F0E" w14:textId="3295761A" w:rsidR="00916207" w:rsidRPr="009F2CD1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281388">
              <w:rPr>
                <w:rFonts w:asciiTheme="minorHAnsi" w:hAnsiTheme="minorHAnsi" w:cs="Arial"/>
                <w:color w:val="595959" w:themeColor="text1" w:themeTint="A6"/>
                <w:sz w:val="22"/>
                <w:szCs w:val="20"/>
              </w:rPr>
              <w:t>(</w:t>
            </w:r>
            <w:r w:rsidRPr="00281388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6"/>
              </w:rPr>
              <w:t xml:space="preserve">Old </w:t>
            </w:r>
            <w:r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6"/>
              </w:rPr>
              <w:t xml:space="preserve">Comp. </w:t>
            </w:r>
            <w:r w:rsidRPr="00281388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6"/>
              </w:rPr>
              <w:t xml:space="preserve">Name: </w:t>
            </w: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Scientific Games </w:t>
            </w:r>
            <w:proofErr w:type="gramStart"/>
            <w:r w:rsidRPr="00281388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6"/>
              </w:rPr>
              <w:t>India)</w:t>
            </w: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 </w:t>
            </w:r>
            <w:proofErr w:type="gramEnd"/>
            <w:r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           </w:t>
            </w:r>
            <w:r w:rsidR="00C31633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                         </w:t>
            </w:r>
            <w:r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>
              <w:rPr>
                <w:rFonts w:asciiTheme="minorHAnsi" w:hAnsiTheme="minorHAnsi" w:cs="Arial"/>
              </w:rPr>
              <w:t>Light &amp; Wonder</w:t>
            </w:r>
          </w:p>
          <w:p w14:paraId="3F38AFBE" w14:textId="441F388E" w:rsidR="00916207" w:rsidRPr="00FF36DF" w:rsidRDefault="00916207" w:rsidP="00916207">
            <w:pPr>
              <w:tabs>
                <w:tab w:val="right" w:pos="5569"/>
              </w:tabs>
              <w:spacing w:after="65"/>
              <w:ind w:left="-15"/>
              <w:rPr>
                <w:rFonts w:ascii="Arial" w:hAnsi="Arial" w:cs="Arial"/>
              </w:rPr>
            </w:pP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/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2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–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1/</w:t>
            </w:r>
            <w:proofErr w:type="gramStart"/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02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,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</w:t>
            </w:r>
            <w:proofErr w:type="gramEnd"/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                                      </w:t>
            </w:r>
            <w:r w:rsidRPr="00FF36DF">
              <w:rPr>
                <w:rFonts w:ascii="Arial" w:hAnsi="Arial" w:cs="Arial"/>
                <w:sz w:val="16"/>
              </w:rPr>
              <w:t xml:space="preserve"> </w:t>
            </w:r>
            <w:r w:rsidRPr="00FF36DF">
              <w:rPr>
                <w:rFonts w:ascii="Arial" w:hAnsi="Arial" w:cs="Arial"/>
                <w:sz w:val="16"/>
              </w:rPr>
              <w:tab/>
            </w:r>
            <w:r w:rsidR="00C31633">
              <w:rPr>
                <w:rFonts w:ascii="Arial" w:hAnsi="Arial" w:cs="Arial"/>
                <w:sz w:val="16"/>
              </w:rPr>
              <w:t xml:space="preserve">                                         </w:t>
            </w:r>
            <w:r w:rsidRPr="00343B6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Bangalore</w:t>
            </w:r>
          </w:p>
          <w:p w14:paraId="7CBAD5F9" w14:textId="77777777" w:rsid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26AFBC60" w14:textId="77777777" w:rsidR="00916207" w:rsidRPr="003B58B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  <w:sz w:val="6"/>
                <w:szCs w:val="4"/>
              </w:rPr>
            </w:pPr>
          </w:p>
          <w:p w14:paraId="3EDA7FB9" w14:textId="77777777" w:rsidR="00916207" w:rsidRPr="004F03D6" w:rsidRDefault="00916207" w:rsidP="0091620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</w:pPr>
            <w:r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Implemented functional </w:t>
            </w:r>
            <w:r w:rsidRPr="004F03D6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Code</w:t>
            </w:r>
            <w:r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 xml:space="preserve"> </w:t>
            </w:r>
            <w:r w:rsidRPr="004F03D6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fix</w:t>
            </w:r>
            <w:r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es</w:t>
            </w: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>,</w:t>
            </w:r>
            <w:r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and</w:t>
            </w: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added new </w:t>
            </w:r>
            <w:r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>features using</w:t>
            </w: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</w:t>
            </w:r>
            <w:r w:rsidRPr="004F03D6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ASP.NET, .NET Core, Angular, entity framework</w:t>
            </w:r>
            <w:r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, NodeJS</w:t>
            </w:r>
            <w:r w:rsidRPr="004F03D6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.</w:t>
            </w: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 </w:t>
            </w:r>
          </w:p>
          <w:p w14:paraId="5F62B5AB" w14:textId="77777777" w:rsidR="00916207" w:rsidRPr="001E2F8E" w:rsidRDefault="00916207" w:rsidP="0091620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</w:pP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>Worked on</w:t>
            </w:r>
            <w:r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MS SQL Server, including </w:t>
            </w:r>
            <w:r w:rsidRPr="001E2F8E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Stored Procedures and database management</w:t>
            </w:r>
          </w:p>
          <w:p w14:paraId="68E05CAD" w14:textId="77777777" w:rsidR="00916207" w:rsidRPr="00F015F5" w:rsidRDefault="00916207" w:rsidP="00916207">
            <w:pPr>
              <w:pStyle w:val="Heading2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Developed applications following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Microservice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Architecture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,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MVC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, and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SOLID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Principal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,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Factory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&amp;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Repository Design Pattern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.</w:t>
            </w:r>
          </w:p>
          <w:p w14:paraId="025046D9" w14:textId="77777777" w:rsidR="00916207" w:rsidRDefault="00916207" w:rsidP="00916207">
            <w:pPr>
              <w:pStyle w:val="Heading2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</w:pPr>
            <w:r w:rsidRPr="001E2F8E"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>Built frontend with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AngularJ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 xml:space="preserve">S, </w:t>
            </w:r>
            <w:r w:rsidRPr="001E2F8E">
              <w:rPr>
                <w:rFonts w:asciiTheme="minorHAnsi" w:hAnsiTheme="minorHAnsi" w:cs="Arial"/>
                <w:b w:val="0"/>
                <w:color w:val="404040" w:themeColor="text1" w:themeTint="BF"/>
                <w:sz w:val="18"/>
                <w:szCs w:val="18"/>
              </w:rPr>
              <w:t>backend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 xml:space="preserve"> </w:t>
            </w:r>
            <w:r w:rsidRPr="001E2F8E">
              <w:rPr>
                <w:rFonts w:asciiTheme="minorHAnsi" w:hAnsiTheme="minorHAnsi" w:cs="Arial"/>
                <w:b w:val="0"/>
                <w:color w:val="404040" w:themeColor="text1" w:themeTint="BF"/>
                <w:sz w:val="18"/>
                <w:szCs w:val="18"/>
              </w:rPr>
              <w:t>with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C#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1E2F8E"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>and</w:t>
            </w:r>
            <w:r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1E2F8E"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>integrated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REST API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s.</w:t>
            </w:r>
          </w:p>
          <w:p w14:paraId="5CBA98D2" w14:textId="77777777" w:rsidR="00916207" w:rsidRDefault="00916207" w:rsidP="00916207">
            <w:pPr>
              <w:pStyle w:val="Heading2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 xml:space="preserve">Used </w:t>
            </w:r>
            <w:r w:rsidRPr="00D1029E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>Bitbucket</w:t>
            </w:r>
            <w:r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 xml:space="preserve"> for version control.</w:t>
            </w:r>
          </w:p>
          <w:p w14:paraId="24BF3A72" w14:textId="77777777" w:rsidR="00C31633" w:rsidRPr="00C31633" w:rsidRDefault="00C31633" w:rsidP="00C31633">
            <w:pPr>
              <w:rPr>
                <w:sz w:val="8"/>
                <w:szCs w:val="8"/>
              </w:rPr>
            </w:pPr>
          </w:p>
          <w:p w14:paraId="7D858DA6" w14:textId="77777777" w:rsidR="00916207" w:rsidRPr="004F03D6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  <w:sz w:val="2"/>
                <w:szCs w:val="2"/>
              </w:rPr>
            </w:pPr>
          </w:p>
          <w:p w14:paraId="07981697" w14:textId="1E57F420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Project:</w:t>
            </w:r>
            <w:r w:rsidRPr="001F1609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Road Maritime Services          </w:t>
            </w:r>
            <w:r w:rsidR="00C31633">
              <w:rPr>
                <w:rFonts w:asciiTheme="minorHAnsi" w:hAnsiTheme="minorHAnsi" w:cs="Arial"/>
              </w:rPr>
              <w:t xml:space="preserve">                    </w:t>
            </w:r>
            <w:r>
              <w:rPr>
                <w:rFonts w:asciiTheme="minorHAnsi" w:hAnsiTheme="minorHAnsi" w:cs="Arial"/>
              </w:rPr>
              <w:t>.NET Developer</w:t>
            </w:r>
          </w:p>
          <w:p w14:paraId="70A746F1" w14:textId="4BCF7102" w:rsidR="00916207" w:rsidRPr="009F2CD1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7C0870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8"/>
              </w:rPr>
              <w:t xml:space="preserve">(Client: </w:t>
            </w:r>
            <w:r w:rsidRPr="007C0870"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 xml:space="preserve">NSW Gov. of </w:t>
            </w:r>
            <w:proofErr w:type="gramStart"/>
            <w:r w:rsidRPr="007C0870"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>Australia</w:t>
            </w:r>
            <w:r w:rsidRPr="007C0870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8"/>
              </w:rPr>
              <w:t xml:space="preserve">)  </w:t>
            </w:r>
            <w:r w:rsidRPr="007C0870"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 xml:space="preserve"> </w:t>
            </w:r>
            <w:proofErr w:type="gramEnd"/>
            <w:r w:rsidRPr="007C0870"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 xml:space="preserve">                                    </w:t>
            </w:r>
            <w:r w:rsidR="00C31633"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 xml:space="preserve">                          </w:t>
            </w:r>
            <w:r w:rsidRPr="009F2CD1">
              <w:rPr>
                <w:rFonts w:asciiTheme="minorHAnsi" w:hAnsiTheme="minorHAnsi" w:cs="Arial"/>
              </w:rPr>
              <w:t>Wipro Limited</w:t>
            </w:r>
          </w:p>
          <w:p w14:paraId="5C596C35" w14:textId="06B47302" w:rsidR="00916207" w:rsidRPr="00FF36DF" w:rsidRDefault="00916207" w:rsidP="00916207">
            <w:pPr>
              <w:tabs>
                <w:tab w:val="right" w:pos="5569"/>
              </w:tabs>
              <w:spacing w:after="65"/>
              <w:ind w:left="-15"/>
              <w:rPr>
                <w:rFonts w:ascii="Arial" w:hAnsi="Arial" w:cs="Arial"/>
              </w:rPr>
            </w:pP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2/2019 - 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/</w:t>
            </w:r>
            <w:proofErr w:type="gramStart"/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2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,</w:t>
            </w:r>
            <w:r w:rsidRPr="00FF36DF">
              <w:rPr>
                <w:rFonts w:ascii="Arial" w:hAnsi="Arial" w:cs="Arial"/>
                <w:sz w:val="16"/>
              </w:rPr>
              <w:t xml:space="preserve"> </w:t>
            </w:r>
            <w:r w:rsidR="00C31633">
              <w:rPr>
                <w:rFonts w:ascii="Arial" w:hAnsi="Arial" w:cs="Arial"/>
                <w:sz w:val="16"/>
              </w:rPr>
              <w:t xml:space="preserve">  </w:t>
            </w:r>
            <w:proofErr w:type="gramEnd"/>
            <w:r w:rsidR="00C31633">
              <w:rPr>
                <w:rFonts w:ascii="Arial" w:hAnsi="Arial" w:cs="Arial"/>
                <w:sz w:val="16"/>
              </w:rPr>
              <w:t xml:space="preserve">                                                                                  </w:t>
            </w:r>
            <w:r w:rsidRPr="00FF36DF">
              <w:rPr>
                <w:rFonts w:ascii="Arial" w:hAnsi="Arial" w:cs="Arial"/>
                <w:sz w:val="16"/>
              </w:rPr>
              <w:tab/>
            </w:r>
            <w:r w:rsidR="00C31633">
              <w:rPr>
                <w:rFonts w:ascii="Arial" w:hAnsi="Arial" w:cs="Arial"/>
                <w:sz w:val="16"/>
              </w:rPr>
              <w:t xml:space="preserve">              </w:t>
            </w:r>
            <w:r w:rsidRPr="00343B6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Bangalore</w:t>
            </w:r>
          </w:p>
          <w:p w14:paraId="6D991361" w14:textId="77777777" w:rsidR="00916207" w:rsidRPr="00DE7D59" w:rsidRDefault="00916207" w:rsidP="00916207">
            <w:pPr>
              <w:rPr>
                <w:b/>
                <w:bCs/>
                <w:color w:val="595959" w:themeColor="text1" w:themeTint="A6"/>
                <w:sz w:val="16"/>
                <w:szCs w:val="16"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2489602F" w14:textId="77777777" w:rsidR="00916207" w:rsidRPr="004F03D6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8"/>
                <w:szCs w:val="18"/>
              </w:rPr>
            </w:pPr>
            <w:r w:rsidRPr="004F03D6">
              <w:rPr>
                <w:rFonts w:cs="Arial"/>
                <w:sz w:val="18"/>
                <w:szCs w:val="18"/>
              </w:rPr>
              <w:t xml:space="preserve">Resolved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Critical Issues</w:t>
            </w:r>
            <w:r w:rsidRPr="004F03D6">
              <w:rPr>
                <w:rFonts w:cs="Arial"/>
                <w:sz w:val="18"/>
                <w:szCs w:val="18"/>
              </w:rPr>
              <w:t xml:space="preserve"> and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Analyzed error logs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ensuring a</w:t>
            </w:r>
            <w:r w:rsidRPr="004F03D6">
              <w:rPr>
                <w:rFonts w:cs="Arial"/>
                <w:sz w:val="18"/>
                <w:szCs w:val="18"/>
              </w:rPr>
              <w:t xml:space="preserve"> smooth client </w:t>
            </w:r>
            <w:proofErr w:type="gramStart"/>
            <w:r w:rsidRPr="004F03D6">
              <w:rPr>
                <w:rFonts w:cs="Arial"/>
                <w:sz w:val="18"/>
                <w:szCs w:val="18"/>
              </w:rPr>
              <w:t>product  rollout</w:t>
            </w:r>
            <w:proofErr w:type="gramEnd"/>
            <w:r w:rsidRPr="004F03D6">
              <w:rPr>
                <w:rFonts w:cs="Arial"/>
                <w:sz w:val="18"/>
                <w:szCs w:val="18"/>
              </w:rPr>
              <w:t xml:space="preserve"> using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C#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</w:p>
          <w:p w14:paraId="453BACF0" w14:textId="77777777" w:rsidR="00916207" w:rsidRPr="004F03D6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orked e</w:t>
            </w:r>
            <w:r w:rsidRPr="004F03D6">
              <w:rPr>
                <w:rFonts w:cs="Arial"/>
                <w:sz w:val="18"/>
                <w:szCs w:val="18"/>
              </w:rPr>
              <w:t xml:space="preserve">xtensively </w:t>
            </w:r>
            <w:r>
              <w:rPr>
                <w:rFonts w:cs="Arial"/>
                <w:sz w:val="18"/>
                <w:szCs w:val="18"/>
              </w:rPr>
              <w:t xml:space="preserve">with </w:t>
            </w:r>
            <w:r w:rsidRPr="001E2F8E">
              <w:rPr>
                <w:rFonts w:cs="Arial"/>
                <w:b/>
                <w:bCs/>
                <w:sz w:val="18"/>
                <w:szCs w:val="18"/>
              </w:rPr>
              <w:t>SQL</w:t>
            </w:r>
            <w:r w:rsidRPr="004F03D6">
              <w:rPr>
                <w:rFonts w:cs="Arial"/>
                <w:sz w:val="18"/>
                <w:szCs w:val="18"/>
              </w:rPr>
              <w:t xml:space="preserve">,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C#, .NET MVC, LINQ ORM</w:t>
            </w:r>
          </w:p>
          <w:p w14:paraId="1D664011" w14:textId="77777777" w:rsidR="00916207" w:rsidRPr="004F03D6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Developed applications using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Restful Web Services, Microservices and Design Pattern</w:t>
            </w:r>
          </w:p>
          <w:p w14:paraId="76B48D96" w14:textId="77777777" w:rsidR="00916207" w:rsidRPr="004F03D6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uilt solutions with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NET Core, ANGULAR 8, HTML, CSS, jQuery</w:t>
            </w:r>
            <w:r>
              <w:rPr>
                <w:rFonts w:cs="Arial"/>
                <w:b/>
                <w:bCs/>
                <w:sz w:val="18"/>
                <w:szCs w:val="18"/>
              </w:rPr>
              <w:t>,</w:t>
            </w:r>
            <w:r>
              <w:rPr>
                <w:rFonts w:cs="Arial"/>
                <w:b/>
                <w:bCs/>
                <w:caps/>
                <w:sz w:val="18"/>
                <w:szCs w:val="18"/>
              </w:rPr>
              <w:t xml:space="preserve"> NodeJs</w:t>
            </w:r>
          </w:p>
          <w:p w14:paraId="07A8A34A" w14:textId="77777777" w:rsidR="00916207" w:rsidRPr="001E2F8E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0"/>
                <w:szCs w:val="10"/>
              </w:rPr>
            </w:pPr>
            <w:r w:rsidRPr="004F03D6">
              <w:rPr>
                <w:rFonts w:cs="Arial"/>
                <w:sz w:val="18"/>
                <w:szCs w:val="18"/>
              </w:rPr>
              <w:t>Experience</w:t>
            </w:r>
            <w:r>
              <w:rPr>
                <w:rFonts w:cs="Arial"/>
                <w:sz w:val="18"/>
                <w:szCs w:val="18"/>
              </w:rPr>
              <w:t>d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in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SDLC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, demonstrating </w:t>
            </w:r>
            <w:r w:rsidRPr="004F03D6">
              <w:rPr>
                <w:rFonts w:cs="Arial"/>
                <w:sz w:val="18"/>
                <w:szCs w:val="18"/>
              </w:rPr>
              <w:t xml:space="preserve">proficiency and leadership in </w:t>
            </w:r>
            <w:r w:rsidRPr="004F03D6">
              <w:rPr>
                <w:rFonts w:cs="Arial"/>
                <w:color w:val="262626" w:themeColor="text1" w:themeTint="D9"/>
                <w:sz w:val="18"/>
                <w:szCs w:val="18"/>
              </w:rPr>
              <w:t>AGILE-S</w:t>
            </w:r>
            <w:r>
              <w:rPr>
                <w:rFonts w:cs="Arial"/>
                <w:color w:val="262626" w:themeColor="text1" w:themeTint="D9"/>
                <w:sz w:val="18"/>
                <w:szCs w:val="18"/>
              </w:rPr>
              <w:t>crum methodologies</w:t>
            </w:r>
          </w:p>
          <w:p w14:paraId="5AB668F6" w14:textId="77777777" w:rsidR="00916207" w:rsidRPr="00916207" w:rsidRDefault="00916207" w:rsidP="00916207">
            <w:pPr>
              <w:rPr>
                <w:sz w:val="2"/>
                <w:szCs w:val="2"/>
                <w:lang w:val="en-US" w:eastAsia="en-US"/>
              </w:rPr>
            </w:pPr>
          </w:p>
          <w:p w14:paraId="7CFC42F1" w14:textId="77777777" w:rsidR="00916207" w:rsidRDefault="00916207" w:rsidP="008868F2">
            <w:pPr>
              <w:rPr>
                <w:rFonts w:asciiTheme="minorHAnsi" w:hAnsiTheme="minorHAnsi" w:cstheme="minorHAnsi"/>
                <w:b/>
                <w:bCs/>
                <w:color w:val="475D67"/>
                <w:sz w:val="24"/>
                <w:szCs w:val="24"/>
              </w:rPr>
            </w:pPr>
          </w:p>
        </w:tc>
        <w:tc>
          <w:tcPr>
            <w:tcW w:w="656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334"/>
            </w:tblGrid>
            <w:tr w:rsidR="00916207" w14:paraId="7E4063CD" w14:textId="77777777" w:rsidTr="00916207">
              <w:trPr>
                <w:trHeight w:val="14534"/>
              </w:trPr>
              <w:tc>
                <w:tcPr>
                  <w:tcW w:w="6334" w:type="dxa"/>
                </w:tcPr>
                <w:p w14:paraId="39B03C67" w14:textId="29B8CBF5" w:rsidR="00916207" w:rsidRDefault="00EF4A5D" w:rsidP="00916207"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2272" behindDoc="0" locked="0" layoutInCell="1" allowOverlap="1" wp14:anchorId="76DB28A8" wp14:editId="1E956D08">
                            <wp:simplePos x="0" y="0"/>
                            <wp:positionH relativeFrom="column">
                              <wp:posOffset>1354859</wp:posOffset>
                            </wp:positionH>
                            <wp:positionV relativeFrom="paragraph">
                              <wp:posOffset>172085</wp:posOffset>
                            </wp:positionV>
                            <wp:extent cx="1282700" cy="252095"/>
                            <wp:effectExtent l="57150" t="38100" r="69850" b="90805"/>
                            <wp:wrapNone/>
                            <wp:docPr id="312841423" name="Shape 183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82700" cy="252095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876495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838764" y="0"/>
                                          </a:lnTo>
                                          <a:cubicBezTo>
                                            <a:pt x="859591" y="0"/>
                                            <a:pt x="876495" y="16903"/>
                                            <a:pt x="876495" y="37730"/>
                                          </a:cubicBezTo>
                                          <a:lnTo>
                                            <a:pt x="876495" y="177040"/>
                                          </a:lnTo>
                                          <a:cubicBezTo>
                                            <a:pt x="876495" y="197867"/>
                                            <a:pt x="859591" y="214770"/>
                                            <a:pt x="838764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B209080" id="Shape 1839" o:spid="_x0000_s1026" style="position:absolute;margin-left:106.7pt;margin-top:13.55pt;width:101pt;height:19.8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876495,214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" path="m37730,l838764,v20827,,37731,16903,37731,37730l876495,177040v,20827,-16904,37730,-37731,37730l37730,214770c16903,214770,,197867,,177040l,37730c,16903,16903,,37730,xe" filled="f" strokecolor="black [3213]">
                            <v:shadow on="t" color="black" opacity="41287f" offset="0,1.5pt"/>
                            <v:path arrowok="t" textboxrect="0,0,876495,214770"/>
                          </v:shape>
                        </w:pict>
                      </mc:Fallback>
                    </mc:AlternateContent>
                  </w:r>
                </w:p>
                <w:p w14:paraId="04ED76B0" w14:textId="18A893EA" w:rsidR="00916207" w:rsidRDefault="00EF4A5D" w:rsidP="008868F2"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8176" behindDoc="0" locked="0" layoutInCell="1" allowOverlap="1" wp14:anchorId="5CBCF700" wp14:editId="33F71004">
                            <wp:simplePos x="0" y="0"/>
                            <wp:positionH relativeFrom="column">
                              <wp:posOffset>267970</wp:posOffset>
                            </wp:positionH>
                            <wp:positionV relativeFrom="paragraph">
                              <wp:posOffset>52070</wp:posOffset>
                            </wp:positionV>
                            <wp:extent cx="979371" cy="173095"/>
                            <wp:effectExtent l="0" t="0" r="0" b="0"/>
                            <wp:wrapNone/>
                            <wp:docPr id="631774258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371" cy="17309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12F23A6" w14:textId="7531F759" w:rsidR="00916207" w:rsidRPr="008125F7" w:rsidRDefault="00916207" w:rsidP="00916207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 xml:space="preserve">Angular 8 </w:t>
                                        </w:r>
                                        <w:r w:rsidR="005922B6"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to</w:t>
                                        </w: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 xml:space="preserve"> 18</w:t>
                                        </w: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5CBCF700" id="_x0000_s1030" style="position:absolute;margin-left:21.1pt;margin-top:4.1pt;width:77.1pt;height:13.6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" filled="f" stroked="f">
                            <v:textbox inset="0,0,0,0">
                              <w:txbxContent>
                                <w:p w14:paraId="412F23A6" w14:textId="7531F759" w:rsidR="00916207" w:rsidRPr="008125F7" w:rsidRDefault="00916207" w:rsidP="00916207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 xml:space="preserve">Angular 8 </w:t>
                                  </w:r>
                                  <w:r w:rsidR="005922B6"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to</w:t>
                                  </w: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 xml:space="preserve"> 18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3296" behindDoc="0" locked="0" layoutInCell="1" allowOverlap="1" wp14:anchorId="268A8927" wp14:editId="75ECFCAE">
                            <wp:simplePos x="0" y="0"/>
                            <wp:positionH relativeFrom="column">
                              <wp:posOffset>2701290</wp:posOffset>
                            </wp:positionH>
                            <wp:positionV relativeFrom="paragraph">
                              <wp:posOffset>33020</wp:posOffset>
                            </wp:positionV>
                            <wp:extent cx="1104900" cy="231140"/>
                            <wp:effectExtent l="57150" t="38100" r="57150" b="92710"/>
                            <wp:wrapNone/>
                            <wp:docPr id="1223861884" name="Shape 186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104900" cy="231140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777817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740086" y="0"/>
                                          </a:lnTo>
                                          <a:cubicBezTo>
                                            <a:pt x="760914" y="0"/>
                                            <a:pt x="777817" y="16903"/>
                                            <a:pt x="777817" y="37730"/>
                                          </a:cubicBezTo>
                                          <a:lnTo>
                                            <a:pt x="777817" y="177040"/>
                                          </a:lnTo>
                                          <a:cubicBezTo>
                                            <a:pt x="777817" y="197867"/>
                                            <a:pt x="760914" y="214770"/>
                                            <a:pt x="740086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01FA414" id="Shape 1861" o:spid="_x0000_s1026" style="position:absolute;margin-left:212.7pt;margin-top:2.6pt;width:87pt;height:18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777817,214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" path="m37730,l740086,v20828,,37731,16903,37731,37730l777817,177040v,20827,-16903,37730,-37731,37730l37730,214770c16903,214770,,197867,,177040l,37730c,16903,16903,,37730,xe" filled="f" strokecolor="black [3213]">
                            <v:shadow on="t" color="black" opacity="41287f" offset="0,1.5pt"/>
                            <v:path arrowok="t" textboxrect="0,0,777817,214770"/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0224" behindDoc="0" locked="0" layoutInCell="1" allowOverlap="1" wp14:anchorId="5986B103" wp14:editId="683D7375">
                            <wp:simplePos x="0" y="0"/>
                            <wp:positionH relativeFrom="column">
                              <wp:posOffset>2749550</wp:posOffset>
                            </wp:positionH>
                            <wp:positionV relativeFrom="paragraph">
                              <wp:posOffset>59690</wp:posOffset>
                            </wp:positionV>
                            <wp:extent cx="863600" cy="153670"/>
                            <wp:effectExtent l="0" t="0" r="0" b="0"/>
                            <wp:wrapNone/>
                            <wp:docPr id="744506549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863600" cy="15367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CDD539F" w14:textId="77777777" w:rsidR="00916207" w:rsidRPr="008125F7" w:rsidRDefault="00916207" w:rsidP="00916207">
                                        <w:pPr>
                                          <w:jc w:val="center"/>
                                          <w:rPr>
                                            <w:rFonts w:asciiTheme="minorHAnsi" w:hAnsiTheme="minorHAnsi"/>
                                            <w:color w:val="auto"/>
                                            <w:lang w:val="en-US"/>
                                          </w:rPr>
                                        </w:pPr>
                                        <w:r w:rsidRPr="00217CBE"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Azure</w:t>
                                        </w:r>
                                      </w:p>
                                      <w:p w14:paraId="61DDD353" w14:textId="77777777" w:rsidR="00916207" w:rsidRPr="008125F7" w:rsidRDefault="00916207" w:rsidP="00916207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horzOverflow="overflow" vert="horz" wrap="square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986B103" id="_x0000_s1031" style="position:absolute;margin-left:216.5pt;margin-top:4.7pt;width:68pt;height:12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" filled="f" stroked="f">
                            <v:textbox inset="0,0,0,0">
                              <w:txbxContent>
                                <w:p w14:paraId="4CDD539F" w14:textId="77777777" w:rsidR="00916207" w:rsidRPr="008125F7" w:rsidRDefault="00916207" w:rsidP="00916207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  <w:color w:val="auto"/>
                                      <w:lang w:val="en-US"/>
                                    </w:rPr>
                                  </w:pPr>
                                  <w:r w:rsidRPr="00217CBE"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Azure</w:t>
                                  </w:r>
                                </w:p>
                                <w:p w14:paraId="61DDD353" w14:textId="77777777" w:rsidR="00916207" w:rsidRPr="008125F7" w:rsidRDefault="00916207" w:rsidP="00916207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1248" behindDoc="0" locked="0" layoutInCell="1" allowOverlap="1" wp14:anchorId="174E26CA" wp14:editId="6E6DF0C4">
                            <wp:simplePos x="0" y="0"/>
                            <wp:positionH relativeFrom="column">
                              <wp:posOffset>180975</wp:posOffset>
                            </wp:positionH>
                            <wp:positionV relativeFrom="paragraph">
                              <wp:posOffset>4445</wp:posOffset>
                            </wp:positionV>
                            <wp:extent cx="1095375" cy="262890"/>
                            <wp:effectExtent l="57150" t="38100" r="85725" b="99060"/>
                            <wp:wrapNone/>
                            <wp:docPr id="2105872571" name="Shape 18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095375" cy="262890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954857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917127" y="0"/>
                                          </a:lnTo>
                                          <a:cubicBezTo>
                                            <a:pt x="937954" y="0"/>
                                            <a:pt x="954857" y="16903"/>
                                            <a:pt x="954857" y="37730"/>
                                          </a:cubicBezTo>
                                          <a:lnTo>
                                            <a:pt x="954857" y="177040"/>
                                          </a:lnTo>
                                          <a:cubicBezTo>
                                            <a:pt x="954857" y="197867"/>
                                            <a:pt x="937954" y="214770"/>
                                            <a:pt x="917127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4F8C456F" id="Shape 1817" o:spid="_x0000_s1026" style="position:absolute;margin-left:14.25pt;margin-top:.35pt;width:86.25pt;height:20.7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54857,214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" path="m37730,l917127,v20827,,37730,16903,37730,37730l954857,177040v,20827,-16903,37730,-37730,37730l37730,214770c16903,214770,,197867,,177040l,37730c,16903,16903,,37730,xe" filled="f" strokecolor="black [3213]">
                            <v:shadow on="t" color="black" opacity="41287f" offset="0,1.5pt"/>
                            <v:path arrowok="t" textboxrect="0,0,954857,214770"/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9200" behindDoc="0" locked="0" layoutInCell="1" allowOverlap="1" wp14:anchorId="342820B6" wp14:editId="279CB675">
                            <wp:simplePos x="0" y="0"/>
                            <wp:positionH relativeFrom="column">
                              <wp:posOffset>1487055</wp:posOffset>
                            </wp:positionH>
                            <wp:positionV relativeFrom="paragraph">
                              <wp:posOffset>58420</wp:posOffset>
                            </wp:positionV>
                            <wp:extent cx="979170" cy="172720"/>
                            <wp:effectExtent l="0" t="0" r="0" b="0"/>
                            <wp:wrapNone/>
                            <wp:docPr id="1049526615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170" cy="17272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16010BD2" w14:textId="77777777" w:rsidR="00916207" w:rsidRPr="008125F7" w:rsidRDefault="00916207" w:rsidP="00916207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CI/ CD Pipelines</w:t>
                                        </w: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342820B6" id="_x0000_s1032" style="position:absolute;margin-left:117.1pt;margin-top:4.6pt;width:77.1pt;height:13.6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" filled="f" stroked="f">
                            <v:textbox inset="0,0,0,0">
                              <w:txbxContent>
                                <w:p w14:paraId="16010BD2" w14:textId="77777777" w:rsidR="00916207" w:rsidRPr="008125F7" w:rsidRDefault="00916207" w:rsidP="00916207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CI/ CD Pipelines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</w:p>
                <w:p w14:paraId="6773D82A" w14:textId="4E1AD046" w:rsidR="00916207" w:rsidRPr="00916207" w:rsidRDefault="00EF4A5D" w:rsidP="008868F2"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97152" behindDoc="1" locked="0" layoutInCell="1" allowOverlap="1" wp14:anchorId="36BB2CCA" wp14:editId="0CEA4A14">
                            <wp:simplePos x="0" y="0"/>
                            <wp:positionH relativeFrom="column">
                              <wp:posOffset>199390</wp:posOffset>
                            </wp:positionH>
                            <wp:positionV relativeFrom="paragraph">
                              <wp:posOffset>212090</wp:posOffset>
                            </wp:positionV>
                            <wp:extent cx="3619500" cy="1363980"/>
                            <wp:effectExtent l="57150" t="38100" r="76200" b="102870"/>
                            <wp:wrapTopAndBottom/>
                            <wp:docPr id="4246" name="Group 424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619500" cy="1363980"/>
                                      <a:chOff x="0" y="0"/>
                                      <a:chExt cx="2745080" cy="1189943"/>
                                    </a:xfrm>
                                  </wpg:grpSpPr>
                                  <wps:wsp>
                                    <wps:cNvPr id="1817" name="Shape 1817"/>
                                    <wps:cNvSpPr/>
                                    <wps:spPr>
                                      <a:xfrm>
                                        <a:off x="0" y="0"/>
                                        <a:ext cx="954857" cy="229532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954857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917127" y="0"/>
                                            </a:lnTo>
                                            <a:cubicBezTo>
                                              <a:pt x="937954" y="0"/>
                                              <a:pt x="954857" y="16903"/>
                                              <a:pt x="954857" y="37730"/>
                                            </a:cubicBezTo>
                                            <a:lnTo>
                                              <a:pt x="954857" y="177040"/>
                                            </a:lnTo>
                                            <a:cubicBezTo>
                                              <a:pt x="954857" y="197867"/>
                                              <a:pt x="937954" y="214770"/>
                                              <a:pt x="917127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29" name="Rectangle 1829"/>
                                    <wps:cNvSpPr/>
                                    <wps:spPr>
                                      <a:xfrm>
                                        <a:off x="46304" y="58728"/>
                                        <a:ext cx="853413" cy="15100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0036AAA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.NET Core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39" name="Shape 1839"/>
                                    <wps:cNvSpPr/>
                                    <wps:spPr>
                                      <a:xfrm>
                                        <a:off x="1015805" y="0"/>
                                        <a:ext cx="87649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876495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838764" y="0"/>
                                            </a:lnTo>
                                            <a:cubicBezTo>
                                              <a:pt x="859591" y="0"/>
                                              <a:pt x="876495" y="16903"/>
                                              <a:pt x="876495" y="37730"/>
                                            </a:cubicBezTo>
                                            <a:lnTo>
                                              <a:pt x="876495" y="177040"/>
                                            </a:lnTo>
                                            <a:cubicBezTo>
                                              <a:pt x="876495" y="197867"/>
                                              <a:pt x="859591" y="214770"/>
                                              <a:pt x="838764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51" name="Rectangle 1851"/>
                                    <wps:cNvSpPr/>
                                    <wps:spPr>
                                      <a:xfrm>
                                        <a:off x="1064717" y="39352"/>
                                        <a:ext cx="815737" cy="13288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1E1FAFE9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ASP.NET</w:t>
                                          </w:r>
                                        </w:p>
                                        <w:p w14:paraId="40AC414E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61" name="Shape 1861"/>
                                    <wps:cNvSpPr/>
                                    <wps:spPr>
                                      <a:xfrm>
                                        <a:off x="1953248" y="0"/>
                                        <a:ext cx="777817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77817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740086" y="0"/>
                                            </a:lnTo>
                                            <a:cubicBezTo>
                                              <a:pt x="760914" y="0"/>
                                              <a:pt x="777817" y="16903"/>
                                              <a:pt x="777817" y="37730"/>
                                            </a:cubicBezTo>
                                            <a:lnTo>
                                              <a:pt x="777817" y="177040"/>
                                            </a:lnTo>
                                            <a:cubicBezTo>
                                              <a:pt x="777817" y="197867"/>
                                              <a:pt x="760914" y="214770"/>
                                              <a:pt x="740086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73" name="Rectangle 1873"/>
                                    <wps:cNvSpPr/>
                                    <wps:spPr>
                                      <a:xfrm>
                                        <a:off x="2028318" y="42031"/>
                                        <a:ext cx="661401" cy="1727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B5235D3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  .NET MVC</w:t>
                                          </w:r>
                                        </w:p>
                                        <w:p w14:paraId="0BE7B1C7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83" name="Shape 1883"/>
                                    <wps:cNvSpPr/>
                                    <wps:spPr>
                                      <a:xfrm>
                                        <a:off x="0" y="325057"/>
                                        <a:ext cx="937443" cy="23669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937443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899713" y="0"/>
                                            </a:lnTo>
                                            <a:cubicBezTo>
                                              <a:pt x="920540" y="0"/>
                                              <a:pt x="937443" y="16903"/>
                                              <a:pt x="937443" y="37730"/>
                                            </a:cubicBezTo>
                                            <a:lnTo>
                                              <a:pt x="937443" y="177040"/>
                                            </a:lnTo>
                                            <a:cubicBezTo>
                                              <a:pt x="937443" y="197867"/>
                                              <a:pt x="920540" y="214770"/>
                                              <a:pt x="899713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95" name="Rectangle 1895"/>
                                    <wps:cNvSpPr/>
                                    <wps:spPr>
                                      <a:xfrm>
                                        <a:off x="70907" y="374498"/>
                                        <a:ext cx="927484" cy="16532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529BD5C4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Microservice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05" name="Shape 1905"/>
                                    <wps:cNvSpPr/>
                                    <wps:spPr>
                                      <a:xfrm>
                                        <a:off x="998391" y="325057"/>
                                        <a:ext cx="600776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00776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63047" y="0"/>
                                            </a:lnTo>
                                            <a:cubicBezTo>
                                              <a:pt x="583874" y="0"/>
                                              <a:pt x="600776" y="16903"/>
                                              <a:pt x="600776" y="37730"/>
                                            </a:cubicBezTo>
                                            <a:lnTo>
                                              <a:pt x="600776" y="177040"/>
                                            </a:lnTo>
                                            <a:cubicBezTo>
                                              <a:pt x="600776" y="197867"/>
                                              <a:pt x="583874" y="214770"/>
                                              <a:pt x="563047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17" name="Rectangle 1917"/>
                                    <wps:cNvSpPr/>
                                    <wps:spPr>
                                      <a:xfrm>
                                        <a:off x="1064717" y="374499"/>
                                        <a:ext cx="494516" cy="144968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3F649C11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Rest API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27" name="Shape 1927"/>
                                    <wps:cNvSpPr/>
                                    <wps:spPr>
                                      <a:xfrm>
                                        <a:off x="1660115" y="325057"/>
                                        <a:ext cx="108496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73334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35603" y="0"/>
                                            </a:lnTo>
                                            <a:cubicBezTo>
                                              <a:pt x="656431" y="0"/>
                                              <a:pt x="673334" y="16903"/>
                                              <a:pt x="673334" y="37730"/>
                                            </a:cubicBezTo>
                                            <a:lnTo>
                                              <a:pt x="673334" y="177040"/>
                                            </a:lnTo>
                                            <a:cubicBezTo>
                                              <a:pt x="673334" y="197867"/>
                                              <a:pt x="656431" y="214770"/>
                                              <a:pt x="635603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39" name="Rectangle 1939"/>
                                    <wps:cNvSpPr/>
                                    <wps:spPr>
                                      <a:xfrm>
                                        <a:off x="1715363" y="368234"/>
                                        <a:ext cx="1015703" cy="163314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11C4062E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Entity Framework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71" name="Shape 1971"/>
                                    <wps:cNvSpPr/>
                                    <wps:spPr>
                                      <a:xfrm>
                                        <a:off x="0" y="650115"/>
                                        <a:ext cx="700518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380202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342471" y="0"/>
                                            </a:lnTo>
                                            <a:cubicBezTo>
                                              <a:pt x="363298" y="0"/>
                                              <a:pt x="380202" y="16903"/>
                                              <a:pt x="380202" y="37730"/>
                                            </a:cubicBezTo>
                                            <a:lnTo>
                                              <a:pt x="380202" y="177040"/>
                                            </a:lnTo>
                                            <a:cubicBezTo>
                                              <a:pt x="380202" y="197867"/>
                                              <a:pt x="363298" y="214770"/>
                                              <a:pt x="342471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>
                                            <a:lumMod val="85000"/>
                                            <a:lumOff val="15000"/>
                                          </a:schemeClr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83" name="Rectangle 1983"/>
                                    <wps:cNvSpPr/>
                                    <wps:spPr>
                                      <a:xfrm>
                                        <a:off x="0" y="704658"/>
                                        <a:ext cx="680598" cy="16022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82DC98F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jQuery/ J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93" name="Shape 1993"/>
                                    <wps:cNvSpPr/>
                                    <wps:spPr>
                                      <a:xfrm>
                                        <a:off x="742657" y="648753"/>
                                        <a:ext cx="666900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37184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99454" y="0"/>
                                            </a:lnTo>
                                            <a:cubicBezTo>
                                              <a:pt x="720281" y="0"/>
                                              <a:pt x="737184" y="16903"/>
                                              <a:pt x="737184" y="37730"/>
                                            </a:cubicBezTo>
                                            <a:lnTo>
                                              <a:pt x="737184" y="177040"/>
                                            </a:lnTo>
                                            <a:cubicBezTo>
                                              <a:pt x="737184" y="197867"/>
                                              <a:pt x="720281" y="214770"/>
                                              <a:pt x="699454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2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2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05" name="Rectangle 2005"/>
                                    <wps:cNvSpPr/>
                                    <wps:spPr>
                                      <a:xfrm>
                                        <a:off x="717937" y="694637"/>
                                        <a:ext cx="711063" cy="16308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7F9A4B49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GB"/>
                                            </w:rPr>
                                          </w:pPr>
                                          <w: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RXJ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15" name="Shape 2015"/>
                                    <wps:cNvSpPr/>
                                    <wps:spPr>
                                      <a:xfrm>
                                        <a:off x="1468151" y="650115"/>
                                        <a:ext cx="68784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87845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50115" y="0"/>
                                            </a:lnTo>
                                            <a:cubicBezTo>
                                              <a:pt x="670942" y="0"/>
                                              <a:pt x="687845" y="16903"/>
                                              <a:pt x="687845" y="37730"/>
                                            </a:cubicBezTo>
                                            <a:lnTo>
                                              <a:pt x="687845" y="177040"/>
                                            </a:lnTo>
                                            <a:cubicBezTo>
                                              <a:pt x="687845" y="197867"/>
                                              <a:pt x="670942" y="214770"/>
                                              <a:pt x="650115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27" name="Rectangle 2027"/>
                                    <wps:cNvSpPr/>
                                    <wps:spPr>
                                      <a:xfrm>
                                        <a:off x="1515507" y="687989"/>
                                        <a:ext cx="588982" cy="157048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5D4735A4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Bootstrap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37" name="Shape 2037"/>
                                    <wps:cNvSpPr/>
                                    <wps:spPr>
                                      <a:xfrm>
                                        <a:off x="2187635" y="650115"/>
                                        <a:ext cx="547844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50116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12386" y="0"/>
                                            </a:lnTo>
                                            <a:cubicBezTo>
                                              <a:pt x="633212" y="0"/>
                                              <a:pt x="650116" y="16903"/>
                                              <a:pt x="650116" y="37730"/>
                                            </a:cubicBezTo>
                                            <a:lnTo>
                                              <a:pt x="650116" y="177040"/>
                                            </a:lnTo>
                                            <a:cubicBezTo>
                                              <a:pt x="650116" y="197867"/>
                                              <a:pt x="633212" y="214770"/>
                                              <a:pt x="612386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49" name="Rectangle 2049"/>
                                    <wps:cNvSpPr/>
                                    <wps:spPr>
                                      <a:xfrm>
                                        <a:off x="2227841" y="694637"/>
                                        <a:ext cx="468396" cy="14297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FE1B3D1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  HTML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59" name="Shape 2059"/>
                                    <wps:cNvSpPr/>
                                    <wps:spPr>
                                      <a:xfrm>
                                        <a:off x="0" y="959173"/>
                                        <a:ext cx="822884" cy="230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539828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02098" y="0"/>
                                            </a:lnTo>
                                            <a:cubicBezTo>
                                              <a:pt x="522925" y="0"/>
                                              <a:pt x="539828" y="16903"/>
                                              <a:pt x="539828" y="37730"/>
                                            </a:cubicBezTo>
                                            <a:lnTo>
                                              <a:pt x="539828" y="177040"/>
                                            </a:lnTo>
                                            <a:cubicBezTo>
                                              <a:pt x="539828" y="197867"/>
                                              <a:pt x="522925" y="214770"/>
                                              <a:pt x="502098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71" name="Rectangle 2071"/>
                                    <wps:cNvSpPr/>
                                    <wps:spPr>
                                      <a:xfrm>
                                        <a:off x="46304" y="1001907"/>
                                        <a:ext cx="743380" cy="170943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0BC073B" w14:textId="77777777" w:rsidR="00916207" w:rsidRPr="00217CBE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/>
                                              <w:b/>
                                              <w:bCs/>
                                              <w:color w:val="auto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</w:pPr>
                                          <w:r w:rsidRPr="00217CBE">
                                            <w:rPr>
                                              <w:rFonts w:asciiTheme="minorHAnsi" w:hAnsiTheme="minorHAnsi"/>
                                              <w:b/>
                                              <w:bCs/>
                                              <w:color w:val="auto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  <w:t>Design Pattern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81" name="Shape 2081"/>
                                    <wps:cNvSpPr/>
                                    <wps:spPr>
                                      <a:xfrm>
                                        <a:off x="875055" y="959172"/>
                                        <a:ext cx="483771" cy="230771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554339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16610" y="0"/>
                                            </a:lnTo>
                                            <a:cubicBezTo>
                                              <a:pt x="537436" y="0"/>
                                              <a:pt x="554339" y="16903"/>
                                              <a:pt x="554339" y="37730"/>
                                            </a:cubicBezTo>
                                            <a:lnTo>
                                              <a:pt x="554339" y="177040"/>
                                            </a:lnTo>
                                            <a:cubicBezTo>
                                              <a:pt x="554339" y="197867"/>
                                              <a:pt x="537436" y="214770"/>
                                              <a:pt x="516610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93" name="Rectangle 2093"/>
                                    <wps:cNvSpPr/>
                                    <wps:spPr>
                                      <a:xfrm>
                                        <a:off x="908255" y="1008733"/>
                                        <a:ext cx="424765" cy="14250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86E4604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MSSQL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103" name="Shape 2103"/>
                                    <wps:cNvSpPr/>
                                    <wps:spPr>
                                      <a:xfrm>
                                        <a:off x="1409556" y="959172"/>
                                        <a:ext cx="1325922" cy="230771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480173" h="214770">
                                            <a:moveTo>
                                              <a:pt x="37729" y="0"/>
                                            </a:moveTo>
                                            <a:lnTo>
                                              <a:pt x="1442443" y="0"/>
                                            </a:lnTo>
                                            <a:cubicBezTo>
                                              <a:pt x="1463270" y="0"/>
                                              <a:pt x="1480173" y="16903"/>
                                              <a:pt x="1480173" y="37730"/>
                                            </a:cubicBezTo>
                                            <a:lnTo>
                                              <a:pt x="1480173" y="177040"/>
                                            </a:lnTo>
                                            <a:cubicBezTo>
                                              <a:pt x="1480173" y="197867"/>
                                              <a:pt x="1463270" y="214770"/>
                                              <a:pt x="1442443" y="214770"/>
                                            </a:cubicBezTo>
                                            <a:lnTo>
                                              <a:pt x="37729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29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15" name="Rectangle 2115"/>
                                    <wps:cNvSpPr/>
                                    <wps:spPr>
                                      <a:xfrm>
                                        <a:off x="1440111" y="1008733"/>
                                        <a:ext cx="1290662" cy="14250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980CA4A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Data Structure/Algorithm</w:t>
                                          </w:r>
                                          <w: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36BB2CCA" id="Group 4246" o:spid="_x0000_s1033" style="position:absolute;margin-left:15.7pt;margin-top:16.7pt;width:285pt;height:107.4pt;z-index:-251619328;mso-position-horizontal-relative:text;mso-position-vertical-relative:text;mso-width-relative:margin;mso-height-relative:margin" coordsize="27450,118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">
                            <v:shape id="Shape 1817" o:spid="_x0000_s1034" style="position:absolute;width:9548;height:2295;visibility:visible;mso-wrap-style:square;v-text-anchor:top" coordsize="954857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" path="m37730,l917127,v20827,,37730,16903,37730,37730l954857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954857,214770"/>
                            </v:shape>
                            <v:rect id="Rectangle 1829" o:spid="_x0000_s1035" style="position:absolute;left:463;top:587;width:8534;height:1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" filled="f" stroked="f">
                              <v:textbox inset="0,0,0,0">
                                <w:txbxContent>
                                  <w:p w14:paraId="00036AAA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.NET Core</w:t>
                                    </w:r>
                                  </w:p>
                                </w:txbxContent>
                              </v:textbox>
                            </v:rect>
                            <v:shape id="Shape 1839" o:spid="_x0000_s1036" style="position:absolute;left:10158;width:8765;height:2147;visibility:visible;mso-wrap-style:square;v-text-anchor:top" coordsize="876495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" path="m37730,l838764,v20827,,37731,16903,37731,37730l876495,177040v,20827,-16904,37730,-37731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876495,214770"/>
                            </v:shape>
                            <v:rect id="Rectangle 1851" o:spid="_x0000_s1037" style="position:absolute;left:10647;top:393;width:8157;height:1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" filled="f" stroked="f">
                              <v:textbox inset="0,0,0,0">
                                <w:txbxContent>
                                  <w:p w14:paraId="1E1FAFE9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ASP.NET</w:t>
                                    </w:r>
                                  </w:p>
                                  <w:p w14:paraId="40AC414E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</w:rPr>
                                    </w:pPr>
                                  </w:p>
                                </w:txbxContent>
                              </v:textbox>
                            </v:rect>
                            <v:shape id="Shape 1861" o:spid="_x0000_s1038" style="position:absolute;left:19532;width:7778;height:2147;visibility:visible;mso-wrap-style:square;v-text-anchor:top" coordsize="777817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" path="m37730,l740086,v20828,,37731,16903,37731,37730l777817,177040v,20827,-16903,37730,-37731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777817,214770"/>
                            </v:shape>
                            <v:rect id="Rectangle 1873" o:spid="_x0000_s1039" style="position:absolute;left:20283;top:420;width:6614;height:17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" filled="f" stroked="f">
                              <v:textbox inset="0,0,0,0">
                                <w:txbxContent>
                                  <w:p w14:paraId="2B5235D3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  .NET MVC</w:t>
                                    </w:r>
                                  </w:p>
                                  <w:p w14:paraId="0BE7B1C7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</w:rPr>
                                    </w:pPr>
                                  </w:p>
                                </w:txbxContent>
                              </v:textbox>
                            </v:rect>
                            <v:shape id="Shape 1883" o:spid="_x0000_s1040" style="position:absolute;top:3250;width:9374;height:2367;visibility:visible;mso-wrap-style:square;v-text-anchor:top" coordsize="937443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" path="m37730,l899713,v20827,,37730,16903,37730,37730l937443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937443,214770"/>
                            </v:shape>
                            <v:rect id="Rectangle 1895" o:spid="_x0000_s1041" style="position:absolute;left:709;top:3744;width:9274;height:1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" filled="f" stroked="f">
                              <v:textbox inset="0,0,0,0">
                                <w:txbxContent>
                                  <w:p w14:paraId="529BD5C4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Microservices</w:t>
                                    </w:r>
                                  </w:p>
                                </w:txbxContent>
                              </v:textbox>
                            </v:rect>
                            <v:shape id="Shape 1905" o:spid="_x0000_s1042" style="position:absolute;left:9983;top:3250;width:6008;height:2148;visibility:visible;mso-wrap-style:square;v-text-anchor:top" coordsize="600776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" path="m37730,l563047,v20827,,37729,16903,37729,37730l600776,177040v,20827,-16902,37730,-37729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00776,214770"/>
                            </v:shape>
                            <v:rect id="Rectangle 1917" o:spid="_x0000_s1043" style="position:absolute;left:10647;top:3744;width:4945;height:1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" filled="f" stroked="f">
                              <v:textbox inset="0,0,0,0">
                                <w:txbxContent>
                                  <w:p w14:paraId="3F649C11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Rest API</w:t>
                                    </w:r>
                                  </w:p>
                                </w:txbxContent>
                              </v:textbox>
                            </v:rect>
                            <v:shape id="Shape 1927" o:spid="_x0000_s1044" style="position:absolute;left:16601;top:3250;width:10849;height:2148;visibility:visible;mso-wrap-style:square;v-text-anchor:top" coordsize="673334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" path="m37730,l635603,v20828,,37731,16903,37731,37730l673334,177040v,20827,-16903,37730,-37731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73334,214770"/>
                            </v:shape>
                            <v:rect id="Rectangle 1939" o:spid="_x0000_s1045" style="position:absolute;left:17153;top:3682;width:10157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" filled="f" stroked="f">
                              <v:textbox inset="0,0,0,0">
                                <w:txbxContent>
                                  <w:p w14:paraId="11C4062E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Entity Framework</w:t>
                                    </w:r>
                                  </w:p>
                                </w:txbxContent>
                              </v:textbox>
                            </v:rect>
                            <v:shape id="Shape 1971" o:spid="_x0000_s1046" style="position:absolute;top:6501;width:7005;height:2147;visibility:visible;mso-wrap-style:square;v-text-anchor:top" coordsize="380202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" path="m37730,l342471,v20827,,37731,16903,37731,37730l380202,177040v,20827,-16904,37730,-37731,37730l37730,214770c16903,214770,,197867,,177040l,37730c,16903,16903,,37730,xe" filled="f" strokecolor="#272727 [2749]">
                              <v:shadow on="t" color="black" opacity="41287f" offset="0,1.5pt"/>
                              <v:path arrowok="t" textboxrect="0,0,380202,214770"/>
                            </v:shape>
                            <v:rect id="Rectangle 1983" o:spid="_x0000_s1047" style="position:absolute;top:7046;width:6805;height:1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" filled="f" stroked="f">
                              <v:textbox inset="0,0,0,0">
                                <w:txbxContent>
                                  <w:p w14:paraId="282DC98F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jQuery/ JS</w:t>
                                    </w:r>
                                  </w:p>
                                </w:txbxContent>
                              </v:textbox>
                            </v:rect>
                            <v:shape id="Shape 1993" o:spid="_x0000_s1048" style="position:absolute;left:7426;top:6487;width:6669;height:2148;visibility:visible;mso-wrap-style:square;v-text-anchor:top" coordsize="737184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" path="m37730,l699454,v20827,,37730,16903,37730,37730l737184,177040v,20827,-16903,37730,-37730,37730l37730,214770c16902,214770,,197867,,177040l,37730c,16903,16902,,37730,xe" filled="f" strokecolor="black [3213]">
                              <v:shadow on="t" color="black" opacity="41287f" offset="0,1.5pt"/>
                              <v:path arrowok="t" textboxrect="0,0,737184,214770"/>
                            </v:shape>
                            <v:rect id="Rectangle 2005" o:spid="_x0000_s1049" style="position:absolute;left:7179;top:6946;width:7111;height:1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nQAxAAAAN0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0gEIfweROegJy9AQAA//8DAFBLAQItABQABgAIAAAAIQDb4fbL7gAAAIUBAAATAAAAAAAAAAAA&#10;AAAAAAAAAABbQ29udGVudF9UeXBlc10ueG1sUEsBAi0AFAAGAAgAAAAhAFr0LFu/AAAAFQEAAAsA&#10;AAAAAAAAAAAAAAAAHwEAAF9yZWxzLy5yZWxzUEsBAi0AFAAGAAgAAAAhAMC2dADEAAAA3QAAAA8A&#10;AAAAAAAAAAAAAAAABwIAAGRycy9kb3ducmV2LnhtbFBLBQYAAAAAAwADALcAAAD4AgAAAAA=&#10;" filled="f" stroked="f">
                              <v:textbox inset="0,0,0,0">
                                <w:txbxContent>
                                  <w:p w14:paraId="7F9A4B49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RXJS</w:t>
                                    </w:r>
                                  </w:p>
                                </w:txbxContent>
                              </v:textbox>
                            </v:rect>
                            <v:shape id="Shape 2015" o:spid="_x0000_s1050" style="position:absolute;left:14681;top:6501;width:6878;height:2147;visibility:visible;mso-wrap-style:square;v-text-anchor:top" coordsize="687845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" path="m37730,l650115,v20827,,37730,16903,37730,37730l687845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87845,214770"/>
                            </v:shape>
                            <v:rect id="Rectangle 2027" o:spid="_x0000_s1051" style="position:absolute;left:15155;top:6879;width:5889;height:1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" filled="f" stroked="f">
                              <v:textbox inset="0,0,0,0">
                                <w:txbxContent>
                                  <w:p w14:paraId="5D4735A4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Bootstrap</w:t>
                                    </w:r>
                                  </w:p>
                                </w:txbxContent>
                              </v:textbox>
                            </v:rect>
                            <v:shape id="Shape 2037" o:spid="_x0000_s1052" style="position:absolute;left:21876;top:6501;width:5478;height:2147;visibility:visible;mso-wrap-style:square;v-text-anchor:top" coordsize="650116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" path="m37730,l612386,v20826,,37730,16903,37730,37730l650116,177040v,20827,-16904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50116,214770"/>
                            </v:shape>
                            <v:rect id="Rectangle 2049" o:spid="_x0000_s1053" style="position:absolute;left:22278;top:6946;width:4684;height: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" filled="f" stroked="f">
                              <v:textbox inset="0,0,0,0">
                                <w:txbxContent>
                                  <w:p w14:paraId="0FE1B3D1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  HTML</w:t>
                                    </w:r>
                                  </w:p>
                                </w:txbxContent>
                              </v:textbox>
                            </v:rect>
                            <v:shape id="Shape 2059" o:spid="_x0000_s1054" style="position:absolute;top:9591;width:8228;height:2308;visibility:visible;mso-wrap-style:square;v-text-anchor:top" coordsize="539828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" path="m37730,l502098,v20827,,37730,16903,37730,37730l539828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539828,214770"/>
                            </v:shape>
                            <v:rect id="Rectangle 2071" o:spid="_x0000_s1055" style="position:absolute;left:463;top:10019;width:7433;height:1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wF+xgAAAN0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o2gyhP834QnI5R8AAAD//wMAUEsBAi0AFAAGAAgAAAAhANvh9svuAAAAhQEAABMAAAAAAAAA&#10;AAAAAAAAAAAAAFtDb250ZW50X1R5cGVzXS54bWxQSwECLQAUAAYACAAAACEAWvQsW78AAAAVAQAA&#10;CwAAAAAAAAAAAAAAAAAfAQAAX3JlbHMvLnJlbHNQSwECLQAUAAYACAAAACEA54sBfsYAAADdAAAA&#10;DwAAAAAAAAAAAAAAAAAHAgAAZHJzL2Rvd25yZXYueG1sUEsFBgAAAAADAAMAtwAAAPoCAAAAAA==&#10;" filled="f" stroked="f">
                              <v:textbox inset="0,0,0,0">
                                <w:txbxContent>
                                  <w:p w14:paraId="60BC073B" w14:textId="77777777" w:rsidR="00916207" w:rsidRPr="00217CBE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b/>
                                        <w:bCs/>
                                        <w:color w:val="auto"/>
                                        <w:sz w:val="18"/>
                                        <w:szCs w:val="18"/>
                                        <w:lang w:val="en-US"/>
                                      </w:rPr>
                                    </w:pPr>
                                    <w:r w:rsidRPr="00217CBE">
                                      <w:rPr>
                                        <w:rFonts w:asciiTheme="minorHAnsi" w:hAnsiTheme="minorHAnsi"/>
                                        <w:b/>
                                        <w:bCs/>
                                        <w:color w:val="auto"/>
                                        <w:sz w:val="18"/>
                                        <w:szCs w:val="18"/>
                                        <w:lang w:val="en-US"/>
                                      </w:rPr>
                                      <w:t>Design Pattern</w:t>
                                    </w:r>
                                  </w:p>
                                </w:txbxContent>
                              </v:textbox>
                            </v:rect>
                            <v:shape id="Shape 2081" o:spid="_x0000_s1056" style="position:absolute;left:8750;top:9591;width:4838;height:2308;visibility:visible;mso-wrap-style:square;v-text-anchor:top" coordsize="554339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" path="m37730,l516610,v20826,,37729,16903,37729,37730l554339,177040v,20827,-16903,37730,-37729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554339,214770"/>
                            </v:shape>
                            <v:rect id="Rectangle 2093" o:spid="_x0000_s1057" style="position:absolute;left:9082;top:10087;width:4248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" filled="f" stroked="f">
                              <v:textbox inset="0,0,0,0">
                                <w:txbxContent>
                                  <w:p w14:paraId="286E4604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MSSQL</w:t>
                                    </w:r>
                                  </w:p>
                                </w:txbxContent>
                              </v:textbox>
                            </v:rect>
                            <v:shape id="Shape 2103" o:spid="_x0000_s1058" style="position:absolute;left:14095;top:9591;width:13259;height:2308;visibility:visible;mso-wrap-style:square;v-text-anchor:top" coordsize="1480173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" path="m37729,l1442443,v20827,,37730,16903,37730,37730l1480173,177040v,20827,-16903,37730,-37730,37730l37729,214770c16903,214770,,197867,,177040l,37730c,16903,16903,,37729,xe" filled="f" strokecolor="black [3213]">
                              <v:shadow on="t" color="black" opacity="41287f" offset="0,1.5pt"/>
                              <v:path arrowok="t" textboxrect="0,0,1480173,214770"/>
                            </v:shape>
                            <v:rect id="Rectangle 2115" o:spid="_x0000_s1059" style="position:absolute;left:14401;top:10087;width:12906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" filled="f" stroked="f">
                              <v:textbox inset="0,0,0,0">
                                <w:txbxContent>
                                  <w:p w14:paraId="2980CA4A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Data Structure/Algorithm</w:t>
                                    </w:r>
                                    <w: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s</w:t>
                                    </w:r>
                                  </w:p>
                                </w:txbxContent>
                              </v:textbox>
                            </v:rect>
                            <w10:wrap type="topAndBottom"/>
                          </v:group>
                        </w:pict>
                      </mc:Fallback>
                    </mc:AlternateContent>
                  </w:r>
                </w:p>
                <w:p w14:paraId="7270C4C9" w14:textId="2DF716CC" w:rsidR="00916207" w:rsidRDefault="00916207" w:rsidP="008868F2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  <w:r w:rsidRPr="00916207">
                    <w:rPr>
                      <w:rFonts w:asciiTheme="minorHAnsi" w:eastAsiaTheme="majorEastAsia" w:hAnsiTheme="minorHAnsi" w:cstheme="minorHAnsi"/>
                      <w:b/>
                      <w:bCs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>Educations</w:t>
                  </w:r>
                </w:p>
                <w:p w14:paraId="6B3A4283" w14:textId="77777777" w:rsidR="00916207" w:rsidRPr="007D6DD2" w:rsidRDefault="00916207" w:rsidP="00916207">
                  <w:pPr>
                    <w:pStyle w:val="Text"/>
                    <w:spacing w:line="240" w:lineRule="auto"/>
                    <w:jc w:val="right"/>
                    <w:rPr>
                      <w:b/>
                      <w:bCs/>
                    </w:rPr>
                  </w:pPr>
                  <w:r w:rsidRPr="007D6DD2">
                    <w:t>B</w:t>
                  </w:r>
                  <w:r>
                    <w:t>.</w:t>
                  </w:r>
                  <w:r w:rsidRPr="007D6DD2">
                    <w:t xml:space="preserve"> TECH in Computer Science</w:t>
                  </w:r>
                </w:p>
                <w:p w14:paraId="35168038" w14:textId="77777777" w:rsidR="00916207" w:rsidRDefault="00916207" w:rsidP="00916207">
                  <w:pPr>
                    <w:pStyle w:val="Text"/>
                    <w:spacing w:line="240" w:lineRule="auto"/>
                    <w:jc w:val="right"/>
                    <w:rPr>
                      <w:b/>
                      <w:bCs/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Guru Nanak Dev Engineering College</w:t>
                  </w: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 xml:space="preserve">, </w:t>
                  </w:r>
                </w:p>
                <w:p w14:paraId="3B41BC16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>Punjab Technical University</w:t>
                  </w:r>
                </w:p>
                <w:p w14:paraId="63D9665E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4-2018,</w:t>
                  </w:r>
                </w:p>
                <w:p w14:paraId="2638FDD7" w14:textId="77777777" w:rsidR="00916207" w:rsidRDefault="00916207" w:rsidP="00916207">
                  <w:pPr>
                    <w:pStyle w:val="Text"/>
                    <w:spacing w:line="240" w:lineRule="auto"/>
                    <w:jc w:val="right"/>
                    <w:rPr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Ludhiana</w:t>
                  </w:r>
                </w:p>
                <w:p w14:paraId="736EE4D6" w14:textId="77777777" w:rsidR="00916207" w:rsidRPr="00F37C98" w:rsidRDefault="00916207" w:rsidP="00916207">
                  <w:pPr>
                    <w:pStyle w:val="Text"/>
                    <w:spacing w:line="240" w:lineRule="auto"/>
                    <w:jc w:val="right"/>
                    <w:rPr>
                      <w:sz w:val="12"/>
                      <w:szCs w:val="14"/>
                    </w:rPr>
                  </w:pPr>
                </w:p>
                <w:p w14:paraId="004DEDBE" w14:textId="77777777" w:rsidR="00916207" w:rsidRPr="007D6DD2" w:rsidRDefault="00916207" w:rsidP="00916207">
                  <w:pPr>
                    <w:pStyle w:val="Text"/>
                    <w:spacing w:line="240" w:lineRule="auto"/>
                    <w:jc w:val="right"/>
                    <w:rPr>
                      <w:b/>
                      <w:bCs/>
                    </w:rPr>
                  </w:pPr>
                  <w:r>
                    <w:t>BSEB</w:t>
                  </w:r>
                  <w:r w:rsidRPr="007D6DD2">
                    <w:t xml:space="preserve">- </w:t>
                  </w:r>
                  <w:r>
                    <w:t>12</w:t>
                  </w:r>
                  <w:r w:rsidRPr="00634736">
                    <w:rPr>
                      <w:vertAlign w:val="superscript"/>
                    </w:rPr>
                    <w:t>th</w:t>
                  </w:r>
                  <w:r>
                    <w:t xml:space="preserve"> </w:t>
                  </w:r>
                  <w:r w:rsidRPr="007D6DD2">
                    <w:t>Science</w:t>
                  </w:r>
                </w:p>
                <w:p w14:paraId="48A63936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Zila High School Sahara</w:t>
                  </w:r>
                </w:p>
                <w:p w14:paraId="2BEDA662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2-2013</w:t>
                  </w:r>
                </w:p>
                <w:p w14:paraId="5714D6B1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65%</w:t>
                  </w:r>
                </w:p>
                <w:p w14:paraId="557D1D04" w14:textId="77777777" w:rsidR="00916207" w:rsidRPr="00F37C98" w:rsidRDefault="00916207" w:rsidP="00916207">
                  <w:pPr>
                    <w:pStyle w:val="Text"/>
                    <w:spacing w:line="240" w:lineRule="auto"/>
                    <w:jc w:val="right"/>
                    <w:rPr>
                      <w:sz w:val="12"/>
                      <w:szCs w:val="14"/>
                    </w:rPr>
                  </w:pPr>
                </w:p>
                <w:p w14:paraId="3BCEFEB1" w14:textId="77777777" w:rsidR="00916207" w:rsidRPr="007D6DD2" w:rsidRDefault="00916207" w:rsidP="00916207">
                  <w:pPr>
                    <w:pStyle w:val="Text"/>
                    <w:spacing w:line="240" w:lineRule="auto"/>
                    <w:jc w:val="right"/>
                    <w:rPr>
                      <w:b/>
                      <w:bCs/>
                    </w:rPr>
                  </w:pPr>
                  <w:r>
                    <w:t>BSEB</w:t>
                  </w:r>
                  <w:r w:rsidRPr="007D6DD2">
                    <w:t xml:space="preserve"> – </w:t>
                  </w:r>
                  <w:r>
                    <w:t>10</w:t>
                  </w:r>
                  <w:r w:rsidRPr="00634736">
                    <w:rPr>
                      <w:vertAlign w:val="superscript"/>
                    </w:rPr>
                    <w:t>th</w:t>
                  </w:r>
                  <w:r>
                    <w:t xml:space="preserve"> </w:t>
                  </w:r>
                  <w:r w:rsidRPr="007D6DD2">
                    <w:t xml:space="preserve">Science </w:t>
                  </w:r>
                </w:p>
                <w:p w14:paraId="0F0D96C8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Zila High School</w:t>
                  </w:r>
                </w:p>
                <w:p w14:paraId="175E3F44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0-2011</w:t>
                  </w:r>
                </w:p>
                <w:p w14:paraId="526B76E4" w14:textId="77777777" w:rsidR="00916207" w:rsidRDefault="00916207" w:rsidP="00916207">
                  <w:pPr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 xml:space="preserve">`                                                                                                                                           </w:t>
                  </w: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64%</w:t>
                  </w:r>
                </w:p>
                <w:p w14:paraId="0DF99CA5" w14:textId="77777777" w:rsidR="00916207" w:rsidRDefault="00916207" w:rsidP="00916207">
                  <w:pPr>
                    <w:rPr>
                      <w:color w:val="AEAAAA" w:themeColor="background2" w:themeShade="BF"/>
                      <w:sz w:val="18"/>
                      <w:szCs w:val="20"/>
                    </w:rPr>
                  </w:pPr>
                </w:p>
                <w:p w14:paraId="13B62535" w14:textId="34E9A346" w:rsidR="00916207" w:rsidRDefault="00916207" w:rsidP="00916207">
                  <w:pPr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28"/>
                    </w:rPr>
                  </w:pPr>
                  <w:r w:rsidRPr="00916207"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28"/>
                    </w:rPr>
                    <w:t>Training &amp; InternshiP</w:t>
                  </w:r>
                </w:p>
                <w:p w14:paraId="07670084" w14:textId="77777777" w:rsidR="0012025F" w:rsidRPr="0012025F" w:rsidRDefault="0012025F" w:rsidP="00916207">
                  <w:pPr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10"/>
                      <w:szCs w:val="6"/>
                    </w:rPr>
                  </w:pPr>
                </w:p>
                <w:p w14:paraId="7B56384E" w14:textId="7B92A559" w:rsidR="0012025F" w:rsidRPr="0012025F" w:rsidRDefault="00916207" w:rsidP="0012025F">
                  <w:pPr>
                    <w:pStyle w:val="ListParagraph"/>
                    <w:numPr>
                      <w:ilvl w:val="0"/>
                      <w:numId w:val="7"/>
                    </w:numPr>
                    <w:spacing w:line="276" w:lineRule="auto"/>
                    <w:rPr>
                      <w:b/>
                      <w:bCs/>
                      <w:sz w:val="20"/>
                    </w:rPr>
                  </w:pPr>
                  <w:r w:rsidRPr="0012025F">
                    <w:rPr>
                      <w:sz w:val="20"/>
                    </w:rPr>
                    <w:t xml:space="preserve">6 Months .NET – IBM-KVCH </w:t>
                  </w:r>
                </w:p>
                <w:p w14:paraId="40FC93D9" w14:textId="77777777" w:rsidR="00916207" w:rsidRPr="0012025F" w:rsidRDefault="00916207" w:rsidP="0012025F">
                  <w:pPr>
                    <w:pStyle w:val="ListParagraph"/>
                    <w:numPr>
                      <w:ilvl w:val="0"/>
                      <w:numId w:val="7"/>
                    </w:numPr>
                    <w:spacing w:line="276" w:lineRule="auto"/>
                    <w:rPr>
                      <w:b/>
                      <w:bCs/>
                      <w:sz w:val="20"/>
                    </w:rPr>
                  </w:pPr>
                  <w:r w:rsidRPr="0012025F">
                    <w:rPr>
                      <w:sz w:val="20"/>
                    </w:rPr>
                    <w:t>6 weeks internship – mta india</w:t>
                  </w:r>
                </w:p>
                <w:p w14:paraId="34C0D482" w14:textId="77777777" w:rsidR="00916207" w:rsidRPr="0012025F" w:rsidRDefault="00916207" w:rsidP="0012025F">
                  <w:pPr>
                    <w:pStyle w:val="ListParagraph"/>
                    <w:numPr>
                      <w:ilvl w:val="0"/>
                      <w:numId w:val="7"/>
                    </w:numPr>
                    <w:spacing w:line="276" w:lineRule="auto"/>
                    <w:rPr>
                      <w:b/>
                      <w:bCs/>
                      <w:sz w:val="20"/>
                    </w:rPr>
                  </w:pPr>
                  <w:r w:rsidRPr="0012025F">
                    <w:rPr>
                      <w:sz w:val="20"/>
                    </w:rPr>
                    <w:t>6 Weeks Cloud computing -KVCH</w:t>
                  </w:r>
                </w:p>
                <w:p w14:paraId="64A54F8C" w14:textId="77777777" w:rsidR="00916207" w:rsidRPr="0012025F" w:rsidRDefault="00916207" w:rsidP="0012025F">
                  <w:pPr>
                    <w:pStyle w:val="ListParagraph"/>
                    <w:numPr>
                      <w:ilvl w:val="0"/>
                      <w:numId w:val="7"/>
                    </w:numPr>
                    <w:spacing w:line="276" w:lineRule="auto"/>
                    <w:rPr>
                      <w:sz w:val="20"/>
                    </w:rPr>
                  </w:pPr>
                  <w:r w:rsidRPr="0012025F">
                    <w:rPr>
                      <w:sz w:val="20"/>
                    </w:rPr>
                    <w:t>Training C &amp; C++ -- NIIT</w:t>
                  </w:r>
                </w:p>
                <w:p w14:paraId="6CAC4CD2" w14:textId="77777777" w:rsidR="00916207" w:rsidRPr="00EF4A5D" w:rsidRDefault="00916207" w:rsidP="00916207">
                  <w:pPr>
                    <w:spacing w:line="276" w:lineRule="auto"/>
                    <w:rPr>
                      <w:sz w:val="16"/>
                      <w:szCs w:val="18"/>
                    </w:rPr>
                  </w:pPr>
                </w:p>
                <w:p w14:paraId="79463426" w14:textId="77777777" w:rsidR="00916207" w:rsidRDefault="00916207" w:rsidP="00916207">
                  <w:pPr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28"/>
                    </w:rPr>
                  </w:pPr>
                  <w:r w:rsidRPr="00916207"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28"/>
                    </w:rPr>
                    <w:t>CertificaTION &amp; AWARDS</w:t>
                  </w:r>
                </w:p>
                <w:p w14:paraId="456F51CB" w14:textId="77777777" w:rsidR="0012025F" w:rsidRPr="0012025F" w:rsidRDefault="0012025F" w:rsidP="00916207">
                  <w:pPr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8"/>
                      <w:szCs w:val="4"/>
                    </w:rPr>
                  </w:pPr>
                </w:p>
                <w:p w14:paraId="0F235F27" w14:textId="77777777" w:rsidR="00916207" w:rsidRPr="0012025F" w:rsidRDefault="00916207" w:rsidP="0012025F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Style w:val="Hyperlink"/>
                      <w:b/>
                      <w:bCs/>
                      <w:sz w:val="16"/>
                      <w:szCs w:val="16"/>
                      <w:u w:val="none"/>
                    </w:rPr>
                  </w:pPr>
                  <w:hyperlink r:id="rId26" w:history="1">
                    <w:r w:rsidRPr="0012025F">
                      <w:rPr>
                        <w:rStyle w:val="Hyperlink"/>
                        <w:sz w:val="16"/>
                        <w:szCs w:val="16"/>
                        <w:u w:val="none"/>
                      </w:rPr>
                      <w:t>SQL BASIC</w:t>
                    </w:r>
                  </w:hyperlink>
                  <w:r w:rsidRPr="0012025F">
                    <w:rPr>
                      <w:rStyle w:val="Hyperlink"/>
                      <w:sz w:val="16"/>
                      <w:szCs w:val="16"/>
                      <w:u w:val="none"/>
                    </w:rPr>
                    <w:t xml:space="preserve">,  </w:t>
                  </w:r>
                  <w:hyperlink r:id="rId27" w:history="1">
                    <w:r w:rsidRPr="0012025F">
                      <w:rPr>
                        <w:rStyle w:val="Hyperlink"/>
                        <w:sz w:val="16"/>
                        <w:szCs w:val="16"/>
                        <w:u w:val="none"/>
                      </w:rPr>
                      <w:t>SQL Intermediate</w:t>
                    </w:r>
                  </w:hyperlink>
                  <w:r w:rsidRPr="0012025F">
                    <w:rPr>
                      <w:rStyle w:val="Hyperlink"/>
                      <w:sz w:val="16"/>
                      <w:szCs w:val="16"/>
                      <w:u w:val="none"/>
                    </w:rPr>
                    <w:t xml:space="preserve">, </w:t>
                  </w:r>
                  <w:hyperlink r:id="rId28" w:history="1">
                    <w:r w:rsidRPr="0012025F">
                      <w:rPr>
                        <w:rStyle w:val="Hyperlink"/>
                        <w:sz w:val="16"/>
                        <w:szCs w:val="16"/>
                        <w:u w:val="none"/>
                      </w:rPr>
                      <w:t>Problem SolvinG Basic</w:t>
                    </w:r>
                  </w:hyperlink>
                  <w:r w:rsidRPr="0012025F">
                    <w:rPr>
                      <w:rStyle w:val="Hyperlink"/>
                      <w:sz w:val="16"/>
                      <w:szCs w:val="16"/>
                      <w:u w:val="none"/>
                    </w:rPr>
                    <w:t xml:space="preserve">, </w:t>
                  </w:r>
                  <w:hyperlink r:id="rId29" w:history="1">
                    <w:r w:rsidRPr="0012025F">
                      <w:rPr>
                        <w:rStyle w:val="Hyperlink"/>
                        <w:sz w:val="16"/>
                        <w:szCs w:val="16"/>
                        <w:u w:val="none"/>
                      </w:rPr>
                      <w:t>Problem Solving2</w:t>
                    </w:r>
                  </w:hyperlink>
                  <w:r w:rsidRPr="0012025F">
                    <w:rPr>
                      <w:rStyle w:val="Hyperlink"/>
                      <w:sz w:val="16"/>
                      <w:szCs w:val="16"/>
                      <w:u w:val="none"/>
                    </w:rPr>
                    <w:t xml:space="preserve">, </w:t>
                  </w:r>
                  <w:hyperlink r:id="rId30" w:history="1">
                    <w:r w:rsidRPr="0012025F">
                      <w:rPr>
                        <w:rStyle w:val="Hyperlink"/>
                        <w:sz w:val="16"/>
                        <w:szCs w:val="16"/>
                        <w:u w:val="none"/>
                      </w:rPr>
                      <w:t>HTML</w:t>
                    </w:r>
                  </w:hyperlink>
                  <w:r w:rsidRPr="0012025F">
                    <w:rPr>
                      <w:rStyle w:val="Hyperlink"/>
                      <w:sz w:val="16"/>
                      <w:szCs w:val="16"/>
                      <w:u w:val="none"/>
                    </w:rPr>
                    <w:t xml:space="preserve">,  </w:t>
                  </w:r>
                </w:p>
                <w:p w14:paraId="5B061C6E" w14:textId="77777777" w:rsidR="00916207" w:rsidRPr="0012025F" w:rsidRDefault="00916207" w:rsidP="0012025F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</w:pPr>
                  <w:hyperlink r:id="rId31" w:history="1">
                    <w:r w:rsidRPr="0012025F">
                      <w:rPr>
                        <w:rStyle w:val="Hyperlink"/>
                        <w:rFonts w:asciiTheme="minorHAnsi" w:hAnsiTheme="minorHAnsi"/>
                        <w:sz w:val="18"/>
                        <w:szCs w:val="18"/>
                      </w:rPr>
                      <w:t>AZURE AZ- 900</w:t>
                    </w:r>
                  </w:hyperlink>
                </w:p>
                <w:p w14:paraId="147D89D2" w14:textId="77777777" w:rsidR="00916207" w:rsidRPr="0012025F" w:rsidRDefault="00916207" w:rsidP="0012025F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</w:pPr>
                  <w:r w:rsidRPr="0012025F"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  <w:t>AZURE AZ-204</w:t>
                  </w:r>
                </w:p>
                <w:p w14:paraId="5E6DF34F" w14:textId="77777777" w:rsidR="00EF4A5D" w:rsidRPr="00EF4A5D" w:rsidRDefault="00EF4A5D" w:rsidP="00EF4A5D">
                  <w:pPr>
                    <w:spacing w:line="276" w:lineRule="auto"/>
                    <w:ind w:left="170"/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</w:pPr>
                </w:p>
                <w:p w14:paraId="46DDD49C" w14:textId="77777777" w:rsidR="00916207" w:rsidRPr="0012025F" w:rsidRDefault="00916207" w:rsidP="00916207">
                  <w:pPr>
                    <w:pStyle w:val="Text"/>
                    <w:spacing w:line="240" w:lineRule="auto"/>
                    <w:ind w:left="0"/>
                    <w:jc w:val="both"/>
                    <w:rPr>
                      <w:rFonts w:eastAsiaTheme="majorEastAsia" w:cs="Arial"/>
                      <w:b/>
                      <w:bCs/>
                      <w:caps/>
                      <w:color w:val="auto"/>
                      <w:sz w:val="28"/>
                      <w:szCs w:val="22"/>
                      <w:lang w:val="en-IN" w:eastAsia="en-IN"/>
                    </w:rPr>
                  </w:pPr>
                  <w:r w:rsidRPr="0012025F">
                    <w:rPr>
                      <w:rFonts w:eastAsiaTheme="majorEastAsia" w:cs="Arial"/>
                      <w:b/>
                      <w:bCs/>
                      <w:caps/>
                      <w:color w:val="auto"/>
                      <w:sz w:val="28"/>
                      <w:szCs w:val="22"/>
                      <w:lang w:val="en-IN" w:eastAsia="en-IN"/>
                    </w:rPr>
                    <w:t>Academic Projects &amp; GitHub</w:t>
                  </w:r>
                </w:p>
                <w:p w14:paraId="473234D8" w14:textId="77777777" w:rsidR="00916207" w:rsidRPr="00EF4A5D" w:rsidRDefault="00916207" w:rsidP="00916207">
                  <w:pPr>
                    <w:pStyle w:val="Text"/>
                    <w:spacing w:line="240" w:lineRule="auto"/>
                    <w:jc w:val="both"/>
                    <w:rPr>
                      <w:rFonts w:eastAsia="Calibri" w:cs="Arial"/>
                      <w:b/>
                      <w:color w:val="000000"/>
                      <w:sz w:val="10"/>
                      <w:szCs w:val="8"/>
                      <w:lang w:val="en-IN" w:eastAsia="en-IN"/>
                    </w:rPr>
                  </w:pPr>
                </w:p>
                <w:p w14:paraId="6C2229F1" w14:textId="3AF39B80" w:rsidR="00916207" w:rsidRPr="008022F6" w:rsidRDefault="00916207" w:rsidP="0012025F">
                  <w:pPr>
                    <w:pStyle w:val="Text"/>
                    <w:numPr>
                      <w:ilvl w:val="0"/>
                      <w:numId w:val="9"/>
                    </w:numPr>
                    <w:spacing w:line="240" w:lineRule="auto"/>
                    <w:rPr>
                      <w:b/>
                      <w:bCs/>
                      <w:sz w:val="20"/>
                      <w:szCs w:val="20"/>
                    </w:rPr>
                  </w:pPr>
                  <w:hyperlink r:id="rId32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Crime Control System</w:t>
                    </w:r>
                  </w:hyperlink>
                  <w:r w:rsidRPr="008022F6">
                    <w:rPr>
                      <w:sz w:val="20"/>
                      <w:szCs w:val="20"/>
                    </w:rPr>
                    <w:t xml:space="preserve"> | ASP.NET MVC (04/2020)</w:t>
                  </w:r>
                </w:p>
                <w:p w14:paraId="75AFFCD5" w14:textId="6AA294E3" w:rsidR="00916207" w:rsidRPr="008022F6" w:rsidRDefault="00916207" w:rsidP="0012025F">
                  <w:pPr>
                    <w:pStyle w:val="Text"/>
                    <w:numPr>
                      <w:ilvl w:val="0"/>
                      <w:numId w:val="9"/>
                    </w:numPr>
                    <w:spacing w:line="240" w:lineRule="auto"/>
                    <w:rPr>
                      <w:sz w:val="20"/>
                      <w:szCs w:val="20"/>
                    </w:rPr>
                  </w:pPr>
                  <w:hyperlink r:id="rId33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Video Interview</w:t>
                    </w:r>
                  </w:hyperlink>
                  <w:r w:rsidRPr="008022F6">
                    <w:rPr>
                      <w:rStyle w:val="Hyperlink"/>
                      <w:sz w:val="20"/>
                      <w:szCs w:val="20"/>
                      <w:u w:val="none"/>
                    </w:rPr>
                    <w:t xml:space="preserve"> System</w:t>
                  </w:r>
                  <w:r w:rsidRPr="008022F6">
                    <w:rPr>
                      <w:sz w:val="20"/>
                      <w:szCs w:val="20"/>
                    </w:rPr>
                    <w:t xml:space="preserve"> | ASP.NET with React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39CD6B22" w14:textId="2E60F766" w:rsidR="0012025F" w:rsidRDefault="00916207" w:rsidP="0012025F">
                  <w:pPr>
                    <w:pStyle w:val="Text"/>
                    <w:numPr>
                      <w:ilvl w:val="0"/>
                      <w:numId w:val="9"/>
                    </w:numPr>
                    <w:spacing w:line="240" w:lineRule="auto"/>
                    <w:rPr>
                      <w:sz w:val="20"/>
                    </w:rPr>
                  </w:pPr>
                  <w:hyperlink r:id="rId34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Tour &amp; Travel</w:t>
                    </w:r>
                  </w:hyperlink>
                  <w:r w:rsidRPr="008022F6">
                    <w:rPr>
                      <w:sz w:val="20"/>
                      <w:szCs w:val="20"/>
                    </w:rPr>
                    <w:t xml:space="preserve"> | ASP.NET Web Form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  <w:p w14:paraId="396908F3" w14:textId="343A5797" w:rsidR="00916207" w:rsidRPr="0012025F" w:rsidRDefault="00916207" w:rsidP="0012025F">
                  <w:pPr>
                    <w:pStyle w:val="Text"/>
                    <w:numPr>
                      <w:ilvl w:val="0"/>
                      <w:numId w:val="9"/>
                    </w:numPr>
                    <w:spacing w:line="240" w:lineRule="auto"/>
                    <w:rPr>
                      <w:rStyle w:val="Hyperlink"/>
                      <w:color w:val="404040" w:themeColor="text1" w:themeTint="BF"/>
                      <w:sz w:val="20"/>
                      <w:szCs w:val="20"/>
                      <w:u w:val="none"/>
                    </w:rPr>
                  </w:pPr>
                  <w:hyperlink r:id="rId35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Git</w:t>
                    </w:r>
                    <w:r w:rsidR="0012025F">
                      <w:rPr>
                        <w:rStyle w:val="Hyperlink"/>
                        <w:sz w:val="20"/>
                        <w:szCs w:val="20"/>
                        <w:u w:val="none"/>
                      </w:rPr>
                      <w:t>H</w:t>
                    </w:r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ub</w:t>
                    </w:r>
                  </w:hyperlink>
                </w:p>
                <w:p w14:paraId="67C1E541" w14:textId="77777777" w:rsidR="00916207" w:rsidRDefault="00916207" w:rsidP="00916207">
                  <w:pPr>
                    <w:rPr>
                      <w:rStyle w:val="Hyperlink"/>
                      <w:sz w:val="20"/>
                      <w:szCs w:val="20"/>
                      <w:u w:val="none"/>
                    </w:rPr>
                  </w:pPr>
                </w:p>
                <w:p w14:paraId="35EBF712" w14:textId="313CE90F" w:rsidR="00916207" w:rsidRDefault="00916207" w:rsidP="00916207">
                  <w:pPr>
                    <w:rPr>
                      <w:rFonts w:asciiTheme="minorHAnsi" w:eastAsiaTheme="majorEastAsia" w:hAnsiTheme="minorHAnsi" w:cstheme="minorHAnsi"/>
                      <w:b/>
                      <w:bCs/>
                      <w:caps/>
                      <w:color w:val="auto"/>
                      <w:sz w:val="28"/>
                      <w:szCs w:val="24"/>
                      <w:lang w:val="en-US" w:eastAsia="en-US"/>
                    </w:rPr>
                  </w:pPr>
                  <w:r w:rsidRPr="00916207">
                    <w:rPr>
                      <w:rFonts w:asciiTheme="minorHAnsi" w:eastAsiaTheme="majorEastAsia" w:hAnsiTheme="minorHAnsi" w:cstheme="minorHAnsi"/>
                      <w:b/>
                      <w:bCs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>INTERESTS</w:t>
                  </w:r>
                  <w:r>
                    <w:rPr>
                      <w:rFonts w:asciiTheme="minorHAnsi" w:eastAsiaTheme="majorEastAsia" w:hAnsiTheme="minorHAnsi" w:cstheme="minorHAnsi"/>
                      <w:b/>
                      <w:bCs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 xml:space="preserve">    </w:t>
                  </w:r>
                </w:p>
                <w:p w14:paraId="24DCF1A9" w14:textId="77777777" w:rsidR="00916207" w:rsidRDefault="00916207" w:rsidP="00916207">
                  <w:pPr>
                    <w:rPr>
                      <w:rStyle w:val="Hyperlink"/>
                      <w:sz w:val="10"/>
                      <w:szCs w:val="10"/>
                      <w:u w:val="none"/>
                    </w:rPr>
                  </w:pPr>
                </w:p>
                <w:p w14:paraId="0BA6DD03" w14:textId="77777777" w:rsidR="0012025F" w:rsidRPr="00EF4A5D" w:rsidRDefault="0012025F" w:rsidP="00916207">
                  <w:pPr>
                    <w:rPr>
                      <w:rStyle w:val="Hyperlink"/>
                      <w:sz w:val="10"/>
                      <w:szCs w:val="10"/>
                      <w:u w:val="none"/>
                    </w:rPr>
                  </w:pPr>
                </w:p>
                <w:p w14:paraId="77470A61" w14:textId="79969E2B" w:rsidR="00916207" w:rsidRDefault="00916207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  <w:p w14:paraId="1821F0DF" w14:textId="223ED7AD" w:rsidR="00916207" w:rsidRDefault="0012025F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  <w:r w:rsidRPr="00B57876">
                    <w:rPr>
                      <w:noProof/>
                      <w:sz w:val="18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5344" behindDoc="0" locked="0" layoutInCell="1" allowOverlap="1" wp14:anchorId="685EBAB6" wp14:editId="19F01F38">
                            <wp:simplePos x="0" y="0"/>
                            <wp:positionH relativeFrom="column">
                              <wp:posOffset>1238081</wp:posOffset>
                            </wp:positionH>
                            <wp:positionV relativeFrom="paragraph">
                              <wp:posOffset>71120</wp:posOffset>
                            </wp:positionV>
                            <wp:extent cx="1321792" cy="297180"/>
                            <wp:effectExtent l="0" t="0" r="12065" b="26670"/>
                            <wp:wrapNone/>
                            <wp:docPr id="1" name="Rectangle: Single Corner Snipped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21792" cy="297180"/>
                                    </a:xfrm>
                                    <a:prstGeom prst="snip1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7BAFD336" w14:textId="22D45002" w:rsidR="00916207" w:rsidRDefault="0012025F" w:rsidP="00916207">
                                        <w:pPr>
                                          <w:jc w:val="center"/>
                                        </w:pPr>
                                        <w:r>
                                          <w:t>T</w:t>
                                        </w:r>
                                        <w:r w:rsidRPr="0012025F">
                                          <w:t>raveling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85EBAB6" id="Rectangle: Single Corner Snipped 1" o:spid="_x0000_s1060" style="position:absolute;margin-left:97.5pt;margin-top:5.6pt;width:104.1pt;height:23.4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21792,297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" adj="-11796480,,5400" path="m,l1272261,r49531,49531l1321792,297180,,297180,,xe" fillcolor="white [3201]" strokecolor="#4472c4 [3204]" strokeweight="1pt">
                            <v:stroke joinstyle="miter"/>
                            <v:formulas/>
                            <v:path arrowok="t" o:connecttype="custom" o:connectlocs="0,0;1272261,0;1321792,49531;1321792,297180;0,297180;0,0" o:connectangles="0,0,0,0,0,0" textboxrect="0,0,1321792,297180"/>
                            <v:textbox>
                              <w:txbxContent>
                                <w:p w14:paraId="7BAFD336" w14:textId="22D45002" w:rsidR="00916207" w:rsidRDefault="0012025F" w:rsidP="00916207">
                                  <w:pPr>
                                    <w:jc w:val="center"/>
                                  </w:pPr>
                                  <w:r>
                                    <w:t>T</w:t>
                                  </w:r>
                                  <w:r w:rsidRPr="0012025F">
                                    <w:t>raveling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  <w:p w14:paraId="13FB6C26" w14:textId="77777777" w:rsidR="00EF4A5D" w:rsidRDefault="00EF4A5D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  <w:p w14:paraId="0752602D" w14:textId="73638B75" w:rsidR="00EF4A5D" w:rsidRDefault="00EF4A5D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</w:tc>
            </w:tr>
          </w:tbl>
          <w:p w14:paraId="74A11AF9" w14:textId="5E5A3CDD" w:rsidR="00916207" w:rsidRPr="00916207" w:rsidRDefault="00916207" w:rsidP="00916207">
            <w:pPr>
              <w:rPr>
                <w:rFonts w:asciiTheme="minorHAnsi" w:hAnsiTheme="minorHAnsi" w:cstheme="minorHAnsi"/>
                <w:b/>
                <w:bCs/>
                <w:color w:val="475D67"/>
                <w:sz w:val="4"/>
                <w:szCs w:val="4"/>
              </w:rPr>
            </w:pPr>
          </w:p>
        </w:tc>
      </w:tr>
    </w:tbl>
    <w:p w14:paraId="207053C4" w14:textId="3AD43F3C" w:rsidR="008D3FE7" w:rsidRPr="00916207" w:rsidRDefault="008D3FE7" w:rsidP="00916207">
      <w:pPr>
        <w:spacing w:after="3" w:line="251" w:lineRule="auto"/>
        <w:rPr>
          <w:rFonts w:asciiTheme="minorHAnsi" w:hAnsiTheme="minorHAnsi" w:cstheme="minorHAnsi"/>
          <w:sz w:val="2"/>
          <w:szCs w:val="2"/>
        </w:rPr>
      </w:pPr>
    </w:p>
    <w:sectPr w:rsidR="008D3FE7" w:rsidRPr="00916207" w:rsidSect="00916207">
      <w:headerReference w:type="default" r:id="rId36"/>
      <w:pgSz w:w="14570" w:h="20636" w:code="12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05D99C" w14:textId="77777777" w:rsidR="003F2770" w:rsidRDefault="003F2770" w:rsidP="002F2D19">
      <w:pPr>
        <w:spacing w:after="0" w:line="240" w:lineRule="auto"/>
      </w:pPr>
      <w:r>
        <w:separator/>
      </w:r>
    </w:p>
  </w:endnote>
  <w:endnote w:type="continuationSeparator" w:id="0">
    <w:p w14:paraId="0B4965DC" w14:textId="77777777" w:rsidR="003F2770" w:rsidRDefault="003F2770" w:rsidP="002F2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1599DD" w14:textId="77777777" w:rsidR="003F2770" w:rsidRDefault="003F2770" w:rsidP="002F2D19">
      <w:pPr>
        <w:spacing w:after="0" w:line="240" w:lineRule="auto"/>
      </w:pPr>
      <w:r>
        <w:separator/>
      </w:r>
    </w:p>
  </w:footnote>
  <w:footnote w:type="continuationSeparator" w:id="0">
    <w:p w14:paraId="6E84ED0E" w14:textId="77777777" w:rsidR="003F2770" w:rsidRDefault="003F2770" w:rsidP="002F2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233E5" w14:textId="5D4E35A8" w:rsidR="002F2D19" w:rsidRPr="008868F2" w:rsidRDefault="002F2D19">
    <w:pPr>
      <w:pStyle w:val="Header"/>
      <w:rPr>
        <w:rFonts w:ascii="Century" w:hAnsi="Century"/>
        <w:b/>
        <w:bCs/>
        <w:sz w:val="20"/>
        <w:szCs w:val="20"/>
      </w:rPr>
    </w:pPr>
    <w:bookmarkStart w:id="0" w:name="_Hlk157603173"/>
    <w:bookmarkStart w:id="1" w:name="_Hlk157603174"/>
    <w:r w:rsidRPr="008868F2">
      <w:rPr>
        <w:rFonts w:ascii="Century" w:hAnsi="Century" w:cs="Times New Roman"/>
        <w:b/>
        <w:bCs/>
        <w:sz w:val="40"/>
        <w:szCs w:val="18"/>
      </w:rPr>
      <w:t>VIKRAM SNEHI (.NET Full stack with Angular)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9" type="#_x0000_t75" style="width:1475.5pt;height:722.5pt;visibility:visible" o:bullet="t">
        <v:imagedata r:id="rId1" o:title=""/>
      </v:shape>
    </w:pict>
  </w:numPicBullet>
  <w:numPicBullet w:numPicBulletId="1">
    <w:pict>
      <v:shape id="_x0000_i1150" type="#_x0000_t75" style="width:779.5pt;height:1309pt;visibility:visible" o:bullet="t">
        <v:imagedata r:id="rId2" o:title=""/>
      </v:shape>
    </w:pict>
  </w:numPicBullet>
  <w:abstractNum w:abstractNumId="0" w15:restartNumberingAfterBreak="0">
    <w:nsid w:val="12C1221E"/>
    <w:multiLevelType w:val="hybridMultilevel"/>
    <w:tmpl w:val="74D44BC2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132A72CA"/>
    <w:multiLevelType w:val="hybridMultilevel"/>
    <w:tmpl w:val="1040BCF8"/>
    <w:lvl w:ilvl="0" w:tplc="A7EA5B54">
      <w:start w:val="1"/>
      <w:numFmt w:val="bullet"/>
      <w:pStyle w:val="ListParagraph"/>
      <w:lvlText w:val=""/>
      <w:lvlJc w:val="left"/>
      <w:pPr>
        <w:ind w:left="-6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" w15:restartNumberingAfterBreak="0">
    <w:nsid w:val="1D60149B"/>
    <w:multiLevelType w:val="hybridMultilevel"/>
    <w:tmpl w:val="573CFD5E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" w15:restartNumberingAfterBreak="0">
    <w:nsid w:val="2FCC5D0F"/>
    <w:multiLevelType w:val="hybridMultilevel"/>
    <w:tmpl w:val="81029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96142"/>
    <w:multiLevelType w:val="hybridMultilevel"/>
    <w:tmpl w:val="6A188DC6"/>
    <w:lvl w:ilvl="0" w:tplc="7D70C7BE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5" w15:restartNumberingAfterBreak="0">
    <w:nsid w:val="48522996"/>
    <w:multiLevelType w:val="hybridMultilevel"/>
    <w:tmpl w:val="9B3A9342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6" w15:restartNumberingAfterBreak="0">
    <w:nsid w:val="57C84AD4"/>
    <w:multiLevelType w:val="hybridMultilevel"/>
    <w:tmpl w:val="B15E0508"/>
    <w:lvl w:ilvl="0" w:tplc="0809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58161F91"/>
    <w:multiLevelType w:val="hybridMultilevel"/>
    <w:tmpl w:val="1584AF8C"/>
    <w:lvl w:ilvl="0" w:tplc="8800F808">
      <w:start w:val="2010"/>
      <w:numFmt w:val="bullet"/>
      <w:lvlText w:val="-"/>
      <w:lvlJc w:val="left"/>
      <w:pPr>
        <w:ind w:left="530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8" w15:restartNumberingAfterBreak="0">
    <w:nsid w:val="5F8E04E2"/>
    <w:multiLevelType w:val="hybridMultilevel"/>
    <w:tmpl w:val="285E2A30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9" w15:restartNumberingAfterBreak="0">
    <w:nsid w:val="6A51671D"/>
    <w:multiLevelType w:val="hybridMultilevel"/>
    <w:tmpl w:val="4F46B38A"/>
    <w:lvl w:ilvl="0" w:tplc="CE86AA6A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0" w15:restartNumberingAfterBreak="0">
    <w:nsid w:val="6AA63352"/>
    <w:multiLevelType w:val="hybridMultilevel"/>
    <w:tmpl w:val="FE28ED78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 w16cid:durableId="1241451846">
    <w:abstractNumId w:val="1"/>
  </w:num>
  <w:num w:numId="2" w16cid:durableId="589200396">
    <w:abstractNumId w:val="3"/>
  </w:num>
  <w:num w:numId="3" w16cid:durableId="575673097">
    <w:abstractNumId w:val="7"/>
  </w:num>
  <w:num w:numId="4" w16cid:durableId="1736662013">
    <w:abstractNumId w:val="4"/>
  </w:num>
  <w:num w:numId="5" w16cid:durableId="1136335709">
    <w:abstractNumId w:val="9"/>
  </w:num>
  <w:num w:numId="6" w16cid:durableId="1479956617">
    <w:abstractNumId w:val="6"/>
  </w:num>
  <w:num w:numId="7" w16cid:durableId="412632784">
    <w:abstractNumId w:val="5"/>
  </w:num>
  <w:num w:numId="8" w16cid:durableId="507985317">
    <w:abstractNumId w:val="2"/>
  </w:num>
  <w:num w:numId="9" w16cid:durableId="1406755054">
    <w:abstractNumId w:val="8"/>
  </w:num>
  <w:num w:numId="10" w16cid:durableId="83261202">
    <w:abstractNumId w:val="0"/>
  </w:num>
  <w:num w:numId="11" w16cid:durableId="4855598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bY0NjM2NgUS5ko6SsGpxcWZ+XkgBUa1ABYXFlwsAAAA"/>
  </w:docVars>
  <w:rsids>
    <w:rsidRoot w:val="00C04EE7"/>
    <w:rsid w:val="0000658E"/>
    <w:rsid w:val="00016AE5"/>
    <w:rsid w:val="0003191E"/>
    <w:rsid w:val="00032BEA"/>
    <w:rsid w:val="00040C5A"/>
    <w:rsid w:val="0004182D"/>
    <w:rsid w:val="00042807"/>
    <w:rsid w:val="00063601"/>
    <w:rsid w:val="00087313"/>
    <w:rsid w:val="00096990"/>
    <w:rsid w:val="000A6CDA"/>
    <w:rsid w:val="000B208A"/>
    <w:rsid w:val="000E2FB5"/>
    <w:rsid w:val="000E56E6"/>
    <w:rsid w:val="00113F5F"/>
    <w:rsid w:val="00115ECC"/>
    <w:rsid w:val="0012025F"/>
    <w:rsid w:val="001249EC"/>
    <w:rsid w:val="00136145"/>
    <w:rsid w:val="00144EB8"/>
    <w:rsid w:val="001669AC"/>
    <w:rsid w:val="00166AFB"/>
    <w:rsid w:val="00170BE8"/>
    <w:rsid w:val="00170D5C"/>
    <w:rsid w:val="00175EAF"/>
    <w:rsid w:val="001A264F"/>
    <w:rsid w:val="001A4F23"/>
    <w:rsid w:val="001B1E3C"/>
    <w:rsid w:val="001B20B8"/>
    <w:rsid w:val="001C500E"/>
    <w:rsid w:val="001E2557"/>
    <w:rsid w:val="001E2F8E"/>
    <w:rsid w:val="001F1609"/>
    <w:rsid w:val="001F2286"/>
    <w:rsid w:val="002004B5"/>
    <w:rsid w:val="00217CBE"/>
    <w:rsid w:val="002425CA"/>
    <w:rsid w:val="002442B1"/>
    <w:rsid w:val="00262D89"/>
    <w:rsid w:val="002721B4"/>
    <w:rsid w:val="002769FF"/>
    <w:rsid w:val="00281388"/>
    <w:rsid w:val="00286698"/>
    <w:rsid w:val="002A22C1"/>
    <w:rsid w:val="002A3155"/>
    <w:rsid w:val="002D12A8"/>
    <w:rsid w:val="002D3769"/>
    <w:rsid w:val="002D5169"/>
    <w:rsid w:val="002D5761"/>
    <w:rsid w:val="002D7753"/>
    <w:rsid w:val="002E08A5"/>
    <w:rsid w:val="002E5FA9"/>
    <w:rsid w:val="002F2D19"/>
    <w:rsid w:val="00311371"/>
    <w:rsid w:val="00322279"/>
    <w:rsid w:val="00343B67"/>
    <w:rsid w:val="00355D36"/>
    <w:rsid w:val="003565E4"/>
    <w:rsid w:val="003650EB"/>
    <w:rsid w:val="00384033"/>
    <w:rsid w:val="0039500F"/>
    <w:rsid w:val="003A021B"/>
    <w:rsid w:val="003B58B7"/>
    <w:rsid w:val="003B7482"/>
    <w:rsid w:val="003B749D"/>
    <w:rsid w:val="003B7C71"/>
    <w:rsid w:val="003D0C61"/>
    <w:rsid w:val="003D489F"/>
    <w:rsid w:val="003D4989"/>
    <w:rsid w:val="003E2F53"/>
    <w:rsid w:val="003F1C48"/>
    <w:rsid w:val="003F2770"/>
    <w:rsid w:val="003F39CB"/>
    <w:rsid w:val="00421EC9"/>
    <w:rsid w:val="00423B10"/>
    <w:rsid w:val="00447E35"/>
    <w:rsid w:val="0045051C"/>
    <w:rsid w:val="00454715"/>
    <w:rsid w:val="004572BD"/>
    <w:rsid w:val="00477A31"/>
    <w:rsid w:val="004976E4"/>
    <w:rsid w:val="004D5015"/>
    <w:rsid w:val="004E16BF"/>
    <w:rsid w:val="004F03D6"/>
    <w:rsid w:val="004F3061"/>
    <w:rsid w:val="00500E9F"/>
    <w:rsid w:val="00526119"/>
    <w:rsid w:val="005571CC"/>
    <w:rsid w:val="005847F6"/>
    <w:rsid w:val="0058611C"/>
    <w:rsid w:val="005922B6"/>
    <w:rsid w:val="00595DDF"/>
    <w:rsid w:val="005A78A0"/>
    <w:rsid w:val="005D1879"/>
    <w:rsid w:val="005E746B"/>
    <w:rsid w:val="00634FEB"/>
    <w:rsid w:val="0065327B"/>
    <w:rsid w:val="00673FE5"/>
    <w:rsid w:val="00681C9F"/>
    <w:rsid w:val="0069097A"/>
    <w:rsid w:val="006A0D80"/>
    <w:rsid w:val="006A51B4"/>
    <w:rsid w:val="006D48FE"/>
    <w:rsid w:val="006E32A5"/>
    <w:rsid w:val="006F5C05"/>
    <w:rsid w:val="007046A2"/>
    <w:rsid w:val="00710B3D"/>
    <w:rsid w:val="00721A14"/>
    <w:rsid w:val="007359B4"/>
    <w:rsid w:val="00736CB6"/>
    <w:rsid w:val="007676E7"/>
    <w:rsid w:val="00793D8E"/>
    <w:rsid w:val="007C0870"/>
    <w:rsid w:val="007E640B"/>
    <w:rsid w:val="007E7EBC"/>
    <w:rsid w:val="008022F6"/>
    <w:rsid w:val="00803F68"/>
    <w:rsid w:val="008076B9"/>
    <w:rsid w:val="00811DC3"/>
    <w:rsid w:val="008125F7"/>
    <w:rsid w:val="0081534A"/>
    <w:rsid w:val="00821644"/>
    <w:rsid w:val="00830A7D"/>
    <w:rsid w:val="00863076"/>
    <w:rsid w:val="008868F2"/>
    <w:rsid w:val="008924C2"/>
    <w:rsid w:val="008A62F4"/>
    <w:rsid w:val="008B177A"/>
    <w:rsid w:val="008B2201"/>
    <w:rsid w:val="008C24EC"/>
    <w:rsid w:val="008C347A"/>
    <w:rsid w:val="008D1853"/>
    <w:rsid w:val="008D3FE7"/>
    <w:rsid w:val="008D4ABC"/>
    <w:rsid w:val="008D5001"/>
    <w:rsid w:val="008E111A"/>
    <w:rsid w:val="008E376C"/>
    <w:rsid w:val="008E57AB"/>
    <w:rsid w:val="00905FCA"/>
    <w:rsid w:val="00916207"/>
    <w:rsid w:val="00916750"/>
    <w:rsid w:val="00924D3E"/>
    <w:rsid w:val="00931F81"/>
    <w:rsid w:val="00934154"/>
    <w:rsid w:val="00973CC6"/>
    <w:rsid w:val="009B2656"/>
    <w:rsid w:val="009B69A0"/>
    <w:rsid w:val="009D2713"/>
    <w:rsid w:val="009E17DA"/>
    <w:rsid w:val="009F2A2F"/>
    <w:rsid w:val="009F2CD1"/>
    <w:rsid w:val="00A0353D"/>
    <w:rsid w:val="00A04544"/>
    <w:rsid w:val="00A1109D"/>
    <w:rsid w:val="00A11BCA"/>
    <w:rsid w:val="00A31F5B"/>
    <w:rsid w:val="00A3452A"/>
    <w:rsid w:val="00A460BD"/>
    <w:rsid w:val="00A467E3"/>
    <w:rsid w:val="00A53369"/>
    <w:rsid w:val="00A55382"/>
    <w:rsid w:val="00A60CD0"/>
    <w:rsid w:val="00A66B94"/>
    <w:rsid w:val="00A75A77"/>
    <w:rsid w:val="00A77842"/>
    <w:rsid w:val="00A842CF"/>
    <w:rsid w:val="00A91E0C"/>
    <w:rsid w:val="00AA4A3F"/>
    <w:rsid w:val="00AB51AC"/>
    <w:rsid w:val="00AC1FA5"/>
    <w:rsid w:val="00AC3146"/>
    <w:rsid w:val="00AD4AA8"/>
    <w:rsid w:val="00AF14F7"/>
    <w:rsid w:val="00AF3B02"/>
    <w:rsid w:val="00B00A2C"/>
    <w:rsid w:val="00B00C39"/>
    <w:rsid w:val="00B071E1"/>
    <w:rsid w:val="00B07F0D"/>
    <w:rsid w:val="00B16962"/>
    <w:rsid w:val="00B47F2A"/>
    <w:rsid w:val="00B5504A"/>
    <w:rsid w:val="00B57876"/>
    <w:rsid w:val="00B923A4"/>
    <w:rsid w:val="00BB5ADB"/>
    <w:rsid w:val="00C01D0B"/>
    <w:rsid w:val="00C04EE7"/>
    <w:rsid w:val="00C13C65"/>
    <w:rsid w:val="00C24CDB"/>
    <w:rsid w:val="00C31633"/>
    <w:rsid w:val="00C32B4F"/>
    <w:rsid w:val="00C51A3B"/>
    <w:rsid w:val="00C62A68"/>
    <w:rsid w:val="00C65D7E"/>
    <w:rsid w:val="00C927E0"/>
    <w:rsid w:val="00CA53BA"/>
    <w:rsid w:val="00CB1299"/>
    <w:rsid w:val="00CE226B"/>
    <w:rsid w:val="00CE3B64"/>
    <w:rsid w:val="00CF3AD7"/>
    <w:rsid w:val="00D1029E"/>
    <w:rsid w:val="00D116C5"/>
    <w:rsid w:val="00D16CC8"/>
    <w:rsid w:val="00D468BB"/>
    <w:rsid w:val="00D479F9"/>
    <w:rsid w:val="00D55C38"/>
    <w:rsid w:val="00D56B53"/>
    <w:rsid w:val="00D56F90"/>
    <w:rsid w:val="00D60D28"/>
    <w:rsid w:val="00D67B51"/>
    <w:rsid w:val="00D757C8"/>
    <w:rsid w:val="00DA2B1D"/>
    <w:rsid w:val="00DA5183"/>
    <w:rsid w:val="00DB0BF9"/>
    <w:rsid w:val="00DB0EDD"/>
    <w:rsid w:val="00DB39B4"/>
    <w:rsid w:val="00DB42BA"/>
    <w:rsid w:val="00DB500F"/>
    <w:rsid w:val="00DC38D3"/>
    <w:rsid w:val="00DD0B95"/>
    <w:rsid w:val="00DE16AB"/>
    <w:rsid w:val="00DE796E"/>
    <w:rsid w:val="00DE7D59"/>
    <w:rsid w:val="00DF5425"/>
    <w:rsid w:val="00E15967"/>
    <w:rsid w:val="00E273BE"/>
    <w:rsid w:val="00E27F28"/>
    <w:rsid w:val="00E45CE4"/>
    <w:rsid w:val="00E55E30"/>
    <w:rsid w:val="00E57423"/>
    <w:rsid w:val="00E71188"/>
    <w:rsid w:val="00E72A1D"/>
    <w:rsid w:val="00EF4A5D"/>
    <w:rsid w:val="00F015F5"/>
    <w:rsid w:val="00F23A26"/>
    <w:rsid w:val="00F51A7E"/>
    <w:rsid w:val="00F52CC3"/>
    <w:rsid w:val="00F57F78"/>
    <w:rsid w:val="00F613D5"/>
    <w:rsid w:val="00F94844"/>
    <w:rsid w:val="00FC1848"/>
    <w:rsid w:val="00FD3662"/>
    <w:rsid w:val="00FD466B"/>
    <w:rsid w:val="00FE1269"/>
    <w:rsid w:val="00FF3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5FBB7"/>
  <w15:docId w15:val="{BA992ABD-64BD-47A6-AD41-4D8A7AF0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4EC"/>
    <w:rPr>
      <w:rFonts w:ascii="Calibri" w:eastAsia="Calibri" w:hAnsi="Calibri" w:cs="Calibri"/>
      <w:color w:val="000000"/>
      <w:lang w:eastAsia="en-IN"/>
    </w:rPr>
  </w:style>
  <w:style w:type="paragraph" w:styleId="Heading1">
    <w:name w:val="heading 1"/>
    <w:next w:val="Normal"/>
    <w:link w:val="Heading1Char"/>
    <w:uiPriority w:val="9"/>
    <w:qFormat/>
    <w:rsid w:val="00793D8E"/>
    <w:pPr>
      <w:keepNext/>
      <w:keepLines/>
      <w:spacing w:after="4"/>
      <w:ind w:left="10" w:hanging="10"/>
      <w:outlineLvl w:val="0"/>
    </w:pPr>
    <w:rPr>
      <w:rFonts w:ascii="Calibri" w:eastAsia="Calibri" w:hAnsi="Calibri" w:cs="Calibri"/>
      <w:b/>
      <w:color w:val="313C4E"/>
      <w:sz w:val="28"/>
      <w:lang w:eastAsia="en-IN"/>
    </w:rPr>
  </w:style>
  <w:style w:type="paragraph" w:styleId="Heading2">
    <w:name w:val="heading 2"/>
    <w:next w:val="Normal"/>
    <w:link w:val="Heading2Char"/>
    <w:uiPriority w:val="9"/>
    <w:unhideWhenUsed/>
    <w:qFormat/>
    <w:rsid w:val="00793D8E"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000000"/>
      <w:sz w:val="24"/>
      <w:lang w:eastAsia="en-IN"/>
    </w:rPr>
  </w:style>
  <w:style w:type="paragraph" w:styleId="Heading3">
    <w:name w:val="heading 3"/>
    <w:next w:val="Normal"/>
    <w:link w:val="Heading3Char"/>
    <w:uiPriority w:val="2"/>
    <w:unhideWhenUsed/>
    <w:qFormat/>
    <w:rsid w:val="00793D8E"/>
    <w:pPr>
      <w:keepNext/>
      <w:keepLines/>
      <w:spacing w:after="0"/>
      <w:ind w:left="10" w:hanging="10"/>
      <w:outlineLvl w:val="2"/>
    </w:pPr>
    <w:rPr>
      <w:rFonts w:ascii="Calibri" w:eastAsia="Calibri" w:hAnsi="Calibri" w:cs="Calibri"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3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93D8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93D8E"/>
    <w:rPr>
      <w:rFonts w:ascii="Calibri" w:eastAsia="Calibri" w:hAnsi="Calibri" w:cs="Calibri"/>
      <w:b/>
      <w:color w:val="313C4E"/>
      <w:sz w:val="2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793D8E"/>
    <w:rPr>
      <w:rFonts w:ascii="Calibri" w:eastAsia="Calibri" w:hAnsi="Calibri" w:cs="Calibri"/>
      <w:b/>
      <w:color w:val="000000"/>
      <w:sz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2"/>
    <w:rsid w:val="00793D8E"/>
    <w:rPr>
      <w:rFonts w:ascii="Calibri" w:eastAsia="Calibri" w:hAnsi="Calibri" w:cs="Calibri"/>
      <w:color w:val="000000"/>
      <w:sz w:val="24"/>
      <w:lang w:eastAsia="en-IN"/>
    </w:rPr>
  </w:style>
  <w:style w:type="paragraph" w:customStyle="1" w:styleId="Text">
    <w:name w:val="Text"/>
    <w:basedOn w:val="Normal"/>
    <w:uiPriority w:val="3"/>
    <w:qFormat/>
    <w:rsid w:val="00793D8E"/>
    <w:pPr>
      <w:spacing w:after="0" w:line="288" w:lineRule="auto"/>
      <w:ind w:left="170" w:right="113"/>
    </w:pPr>
    <w:rPr>
      <w:rFonts w:asciiTheme="minorHAnsi" w:eastAsiaTheme="minorHAnsi" w:hAnsiTheme="minorHAnsi" w:cstheme="minorHAnsi"/>
      <w:color w:val="404040" w:themeColor="text1" w:themeTint="BF"/>
      <w:szCs w:val="24"/>
      <w:lang w:val="en-US" w:eastAsia="en-US"/>
    </w:rPr>
  </w:style>
  <w:style w:type="paragraph" w:styleId="ListParagraph">
    <w:name w:val="List Paragraph"/>
    <w:basedOn w:val="Normal"/>
    <w:uiPriority w:val="6"/>
    <w:qFormat/>
    <w:rsid w:val="00793D8E"/>
    <w:pPr>
      <w:numPr>
        <w:numId w:val="1"/>
      </w:numPr>
      <w:spacing w:before="80" w:after="0" w:line="360" w:lineRule="auto"/>
      <w:ind w:left="527" w:hanging="357"/>
      <w:contextualSpacing/>
    </w:pPr>
    <w:rPr>
      <w:rFonts w:ascii="Gill Sans MT" w:eastAsiaTheme="minorHAnsi" w:hAnsi="Gill Sans MT" w:cs="Times New Roman (Body CS)"/>
      <w:caps/>
      <w:color w:val="000000" w:themeColor="text1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rsid w:val="00793D8E"/>
    <w:rPr>
      <w:color w:val="0563C1" w:themeColor="hyperlink"/>
      <w:u w:val="single"/>
    </w:rPr>
  </w:style>
  <w:style w:type="table" w:styleId="PlainTable5">
    <w:name w:val="Plain Table 5"/>
    <w:basedOn w:val="TableNormal"/>
    <w:uiPriority w:val="45"/>
    <w:rsid w:val="002D576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Dates">
    <w:name w:val="Dates"/>
    <w:basedOn w:val="Normal"/>
    <w:uiPriority w:val="4"/>
    <w:qFormat/>
    <w:rsid w:val="0081534A"/>
    <w:pPr>
      <w:spacing w:after="0" w:line="240" w:lineRule="auto"/>
      <w:ind w:left="170"/>
    </w:pPr>
    <w:rPr>
      <w:rFonts w:asciiTheme="minorHAnsi" w:eastAsiaTheme="minorHAnsi" w:hAnsiTheme="minorHAnsi" w:cstheme="minorHAnsi"/>
      <w:b/>
      <w:color w:val="44546A" w:themeColor="text2"/>
      <w:sz w:val="20"/>
      <w:szCs w:val="24"/>
      <w:lang w:val="en-US" w:eastAsia="en-US"/>
    </w:rPr>
  </w:style>
  <w:style w:type="table" w:styleId="PlainTable3">
    <w:name w:val="Plain Table 3"/>
    <w:basedOn w:val="TableNormal"/>
    <w:uiPriority w:val="43"/>
    <w:rsid w:val="00A533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A4F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4FE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2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D19"/>
    <w:rPr>
      <w:rFonts w:ascii="Calibri" w:eastAsia="Calibri" w:hAnsi="Calibri" w:cs="Calibri"/>
      <w:color w:val="000000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F2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D19"/>
    <w:rPr>
      <w:rFonts w:ascii="Calibri" w:eastAsia="Calibri" w:hAnsi="Calibri" w:cs="Calibri"/>
      <w:color w:val="00000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9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linkedin.com/in/vikramsnehi" TargetMode="External"/><Relationship Id="rId26" Type="http://schemas.openxmlformats.org/officeDocument/2006/relationships/hyperlink" Target="https://www.hackerrank.com/certificates/f07bea69c026" TargetMode="External"/><Relationship Id="rId21" Type="http://schemas.openxmlformats.org/officeDocument/2006/relationships/hyperlink" Target="https://microcredentials.eu/outputs/microhe-outputs/" TargetMode="External"/><Relationship Id="rId34" Type="http://schemas.openxmlformats.org/officeDocument/2006/relationships/hyperlink" Target="https://github.com/vsnehi/Tour-Trave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e.wikipedia.org/wiki/Microsoft_Outlook" TargetMode="External"/><Relationship Id="rId17" Type="http://schemas.openxmlformats.org/officeDocument/2006/relationships/hyperlink" Target="https://pngimg.com/download/55026" TargetMode="External"/><Relationship Id="rId25" Type="http://schemas.openxmlformats.org/officeDocument/2006/relationships/hyperlink" Target="https://creativecommons.org/licenses/by/3.0/" TargetMode="External"/><Relationship Id="rId33" Type="http://schemas.openxmlformats.org/officeDocument/2006/relationships/hyperlink" Target="https://github.com/vsnehi/VideoInterview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microcredentials.eu/outputs/microhe-outputs/" TargetMode="External"/><Relationship Id="rId29" Type="http://schemas.openxmlformats.org/officeDocument/2006/relationships/hyperlink" Target="https://www.hackerrank.com/certificates/7880acb3715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hyperlink" Target="https://microcredentials.eu/outputs/microhe-outputs/" TargetMode="External"/><Relationship Id="rId32" Type="http://schemas.openxmlformats.org/officeDocument/2006/relationships/hyperlink" Target="https://github.com/c/crime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vsnehi" TargetMode="External"/><Relationship Id="rId23" Type="http://schemas.openxmlformats.org/officeDocument/2006/relationships/image" Target="media/image9.jpeg"/><Relationship Id="rId28" Type="http://schemas.openxmlformats.org/officeDocument/2006/relationships/hyperlink" Target="https://www.hackerrank.com/certificates/74fc8b61506e" TargetMode="External"/><Relationship Id="rId36" Type="http://schemas.openxmlformats.org/officeDocument/2006/relationships/header" Target="header1.xml"/><Relationship Id="rId10" Type="http://schemas.openxmlformats.org/officeDocument/2006/relationships/hyperlink" Target="http://www.pngall.com/mobile-png/download/25030" TargetMode="External"/><Relationship Id="rId19" Type="http://schemas.openxmlformats.org/officeDocument/2006/relationships/image" Target="media/image8.jpeg"/><Relationship Id="rId31" Type="http://schemas.openxmlformats.org/officeDocument/2006/relationships/hyperlink" Target="https://learn.microsoft.com/en-in/users/vikramsnehi/credentials/d0c272f995c9681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frappsec.org/" TargetMode="External"/><Relationship Id="rId22" Type="http://schemas.openxmlformats.org/officeDocument/2006/relationships/hyperlink" Target="https://creativecommons.org/licenses/by/3.0/" TargetMode="External"/><Relationship Id="rId27" Type="http://schemas.openxmlformats.org/officeDocument/2006/relationships/hyperlink" Target="https://www.hackerrank.com/certificates/4335f15d4fbf" TargetMode="External"/><Relationship Id="rId30" Type="http://schemas.openxmlformats.org/officeDocument/2006/relationships/hyperlink" Target="https://www.techgig.com/skilltest/certificate/Vmo4MHRpR0lXRDJwRVd1QW9XVEkzUT09" TargetMode="External"/><Relationship Id="rId35" Type="http://schemas.openxmlformats.org/officeDocument/2006/relationships/hyperlink" Target="https://github.com/vsnehi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F9AF1-7889-42C9-B7CE-5916CE495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819</Words>
  <Characters>46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an Royal</dc:creator>
  <cp:keywords/>
  <dc:description/>
  <cp:lastModifiedBy>Mr. Vikram Snehi</cp:lastModifiedBy>
  <cp:revision>14</cp:revision>
  <cp:lastPrinted>2025-03-28T21:04:00Z</cp:lastPrinted>
  <dcterms:created xsi:type="dcterms:W3CDTF">2025-03-28T19:25:00Z</dcterms:created>
  <dcterms:modified xsi:type="dcterms:W3CDTF">2025-03-28T21:11:00Z</dcterms:modified>
</cp:coreProperties>
</file>